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1F383F" w14:textId="073B40FA" w:rsidR="00974376" w:rsidRPr="00B60C66" w:rsidRDefault="00BF59D5" w:rsidP="00A90F33">
      <w:pPr>
        <w:spacing w:line="0" w:lineRule="atLeast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60C66">
        <w:rPr>
          <w:rFonts w:ascii="Times New Roman" w:eastAsia="標楷體" w:hAnsi="Times New Roman"/>
          <w:b/>
          <w:sz w:val="36"/>
          <w:szCs w:val="36"/>
        </w:rPr>
        <w:t>管院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碩士班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(</w:t>
      </w:r>
      <w:r w:rsidR="00460419" w:rsidRPr="00B60C66">
        <w:rPr>
          <w:rFonts w:ascii="Times New Roman" w:eastAsia="標楷體" w:hAnsi="Times New Roman"/>
          <w:b/>
          <w:sz w:val="36"/>
          <w:szCs w:val="36"/>
        </w:rPr>
        <w:t>碩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專班</w:t>
      </w:r>
      <w:r w:rsidR="00974376" w:rsidRPr="00B60C66">
        <w:rPr>
          <w:rFonts w:ascii="Times New Roman" w:eastAsia="標楷體" w:hAnsi="Times New Roman"/>
          <w:b/>
          <w:sz w:val="36"/>
          <w:szCs w:val="36"/>
        </w:rPr>
        <w:t>)</w:t>
      </w:r>
      <w:r w:rsidRPr="00B60C66">
        <w:rPr>
          <w:rFonts w:ascii="Times New Roman" w:eastAsia="標楷體" w:hAnsi="Times New Roman"/>
          <w:b/>
          <w:sz w:val="36"/>
          <w:szCs w:val="36"/>
        </w:rPr>
        <w:t>課程大綱</w:t>
      </w:r>
    </w:p>
    <w:p w14:paraId="27BDC33F" w14:textId="77777777" w:rsidR="00A90F33" w:rsidRPr="00B60C66" w:rsidRDefault="00974376" w:rsidP="00A90F33">
      <w:pPr>
        <w:spacing w:line="0" w:lineRule="atLeast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60C66">
        <w:rPr>
          <w:rFonts w:ascii="Times New Roman" w:eastAsia="標楷體" w:hAnsi="Times New Roman"/>
          <w:b/>
          <w:sz w:val="36"/>
          <w:szCs w:val="36"/>
        </w:rPr>
        <w:t xml:space="preserve">MS/MA Program </w:t>
      </w:r>
      <w:r w:rsidR="005F0657" w:rsidRPr="00B60C66">
        <w:rPr>
          <w:rFonts w:ascii="Times New Roman" w:eastAsia="標楷體" w:hAnsi="Times New Roman"/>
          <w:b/>
          <w:sz w:val="36"/>
          <w:szCs w:val="36"/>
        </w:rPr>
        <w:t>Syllabus</w:t>
      </w:r>
    </w:p>
    <w:p w14:paraId="35F81331" w14:textId="699E13D7" w:rsidR="00BF59D5" w:rsidRPr="00B60C66" w:rsidRDefault="004B2955" w:rsidP="00BF59D5">
      <w:pPr>
        <w:jc w:val="right"/>
        <w:rPr>
          <w:rFonts w:ascii="Times New Roman" w:eastAsia="標楷體" w:hAnsi="Times New Roman"/>
          <w:b/>
          <w:sz w:val="20"/>
          <w:szCs w:val="20"/>
        </w:rPr>
      </w:pPr>
      <w:r w:rsidRPr="00B60C66">
        <w:rPr>
          <w:rFonts w:ascii="Times New Roman" w:eastAsia="標楷體" w:hAnsi="Times New Roman"/>
          <w:b/>
          <w:sz w:val="20"/>
          <w:szCs w:val="20"/>
        </w:rPr>
        <w:t>20</w:t>
      </w:r>
      <w:r w:rsidR="00D50AAA" w:rsidRPr="00B60C66">
        <w:rPr>
          <w:rFonts w:ascii="Times New Roman" w:eastAsia="標楷體" w:hAnsi="Times New Roman"/>
          <w:b/>
          <w:sz w:val="20"/>
          <w:szCs w:val="20"/>
        </w:rPr>
        <w:t>25</w:t>
      </w:r>
      <w:r w:rsidRPr="00B60C66">
        <w:rPr>
          <w:rFonts w:ascii="Times New Roman" w:eastAsia="標楷體" w:hAnsi="Times New Roman"/>
          <w:b/>
          <w:sz w:val="20"/>
          <w:szCs w:val="20"/>
        </w:rPr>
        <w:t>.1</w:t>
      </w:r>
      <w:r w:rsidR="00FE159C">
        <w:rPr>
          <w:rFonts w:ascii="Times New Roman" w:eastAsia="標楷體" w:hAnsi="Times New Roman" w:hint="eastAsia"/>
          <w:b/>
          <w:sz w:val="20"/>
          <w:szCs w:val="20"/>
        </w:rPr>
        <w:t>2</w:t>
      </w:r>
      <w:r w:rsidRPr="00B60C66">
        <w:rPr>
          <w:rFonts w:ascii="Times New Roman" w:eastAsia="標楷體" w:hAnsi="Times New Roman"/>
          <w:b/>
          <w:sz w:val="20"/>
          <w:szCs w:val="20"/>
        </w:rPr>
        <w:t>.</w:t>
      </w:r>
      <w:r w:rsidR="00FE159C">
        <w:rPr>
          <w:rFonts w:ascii="Times New Roman" w:eastAsia="標楷體" w:hAnsi="Times New Roman"/>
          <w:b/>
          <w:sz w:val="20"/>
          <w:szCs w:val="20"/>
        </w:rPr>
        <w:t>31</w:t>
      </w:r>
    </w:p>
    <w:tbl>
      <w:tblPr>
        <w:tblW w:w="500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54"/>
        <w:gridCol w:w="90"/>
        <w:gridCol w:w="1254"/>
        <w:gridCol w:w="1217"/>
        <w:gridCol w:w="96"/>
        <w:gridCol w:w="115"/>
        <w:gridCol w:w="213"/>
        <w:gridCol w:w="780"/>
        <w:gridCol w:w="1152"/>
        <w:gridCol w:w="1000"/>
        <w:gridCol w:w="667"/>
        <w:gridCol w:w="1823"/>
      </w:tblGrid>
      <w:tr w:rsidR="004B0BFA" w:rsidRPr="00B60C66" w14:paraId="045DD573" w14:textId="77777777" w:rsidTr="00126C03">
        <w:tc>
          <w:tcPr>
            <w:tcW w:w="1057" w:type="pct"/>
          </w:tcPr>
          <w:p w14:paraId="09050756" w14:textId="77777777" w:rsidR="004B0BFA" w:rsidRPr="00B60C66" w:rsidRDefault="004B0BFA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系所</w:t>
            </w:r>
            <w:r w:rsidR="005F0657" w:rsidRPr="00B60C66">
              <w:rPr>
                <w:rFonts w:ascii="Times New Roman" w:eastAsia="標楷體" w:hAnsi="Times New Roman"/>
                <w:szCs w:val="24"/>
              </w:rPr>
              <w:t>Depar</w:t>
            </w:r>
            <w:r w:rsidR="0014770E" w:rsidRPr="00B60C66">
              <w:rPr>
                <w:rFonts w:ascii="Times New Roman" w:eastAsia="標楷體" w:hAnsi="Times New Roman"/>
                <w:szCs w:val="24"/>
              </w:rPr>
              <w:t>tment</w:t>
            </w:r>
          </w:p>
        </w:tc>
        <w:tc>
          <w:tcPr>
            <w:tcW w:w="1300" w:type="pct"/>
            <w:gridSpan w:val="5"/>
          </w:tcPr>
          <w:sdt>
            <w:sdtPr>
              <w:rPr>
                <w:rFonts w:ascii="Times New Roman" w:eastAsia="標楷體" w:hAnsi="Times New Roman"/>
              </w:rPr>
              <w:alias w:val="系所"/>
              <w:tag w:val="系所"/>
              <w:id w:val="-1520775386"/>
              <w:placeholder>
                <w:docPart w:val="4F5BC92970F64463A4DFF59DD33A52A9"/>
              </w:placeholder>
              <w:dropDownList>
                <w:listItem w:value="選擇一個項目。"/>
                <w:listItem w:displayText="國經所International Economics" w:value="國經所International Economics"/>
                <w:listItem w:displayText="國經所在職專班International Economics" w:value="國經所在職專班International Economics"/>
                <w:listItem w:displayText="財金所Finance" w:value="財金所Finance"/>
                <w:listItem w:displayText="財金所在職專班Finance" w:value="財金所在職專班Finance"/>
                <w:listItem w:displayText="行銷所Marketing" w:value="行銷所Marketing"/>
                <w:listItem w:displayText="會資所AIT" w:value="會資所AIT"/>
                <w:listItem w:displayText="會資所在職專班AIT" w:value="會資所在職專班AIT"/>
                <w:listItem w:displayText="資管所IM" w:value="資管所IM"/>
                <w:listItem w:displayText="資管所在職專班IM" w:value="資管所在職專班IM"/>
                <w:listItem w:displayText="醫管所Medical IM" w:value="醫管所Medical IM"/>
                <w:listItem w:displayText="會計與法律數位學習碩專班Accounting &amp; Law In-Service" w:value="會計與法律數位學習碩專班Accounting &amp; Law In-Service"/>
                <w:listItem w:displayText="國際財管IMF" w:value="國際財管IMF"/>
              </w:dropDownList>
            </w:sdtPr>
            <w:sdtEndPr/>
            <w:sdtContent>
              <w:p w14:paraId="20F71B20" w14:textId="2D0C5884" w:rsidR="00BF2ABD" w:rsidRPr="00B60C66" w:rsidRDefault="00D50AAA" w:rsidP="00EE7344">
                <w:pPr>
                  <w:spacing w:line="240" w:lineRule="exact"/>
                  <w:rPr>
                    <w:rFonts w:ascii="Times New Roman" w:eastAsia="標楷體" w:hAnsi="Times New Roman"/>
                  </w:rPr>
                </w:pPr>
                <w:r w:rsidRPr="00B60C66">
                  <w:rPr>
                    <w:rFonts w:ascii="Times New Roman" w:eastAsia="標楷體" w:hAnsi="Times New Roman"/>
                  </w:rPr>
                  <w:t>資管所</w:t>
                </w:r>
                <w:r w:rsidRPr="00B60C66">
                  <w:rPr>
                    <w:rFonts w:ascii="Times New Roman" w:eastAsia="標楷體" w:hAnsi="Times New Roman"/>
                  </w:rPr>
                  <w:t>IM</w:t>
                </w:r>
              </w:p>
            </w:sdtContent>
          </w:sdt>
          <w:p w14:paraId="42D86CE5" w14:textId="77777777" w:rsidR="004B0BFA" w:rsidRPr="00B60C66" w:rsidRDefault="004B0BFA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475" w:type="pct"/>
            <w:gridSpan w:val="4"/>
          </w:tcPr>
          <w:p w14:paraId="03D677F8" w14:textId="77777777" w:rsidR="004B0BFA" w:rsidRPr="00B60C66" w:rsidRDefault="004B0BFA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必選修</w:t>
            </w:r>
            <w:r w:rsidR="0014770E" w:rsidRPr="00B60C66">
              <w:rPr>
                <w:rFonts w:ascii="Times New Roman" w:eastAsia="標楷體" w:hAnsi="Times New Roman"/>
                <w:szCs w:val="24"/>
              </w:rPr>
              <w:t>compulsory/elective</w:t>
            </w:r>
          </w:p>
        </w:tc>
        <w:tc>
          <w:tcPr>
            <w:tcW w:w="1168" w:type="pct"/>
            <w:gridSpan w:val="2"/>
          </w:tcPr>
          <w:p w14:paraId="55C51259" w14:textId="5CFAB739" w:rsidR="004B0BFA" w:rsidRPr="00B60C66" w:rsidRDefault="001C17A4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szCs w:val="24"/>
                </w:rPr>
                <w:alias w:val="必選修"/>
                <w:tag w:val="必選修"/>
                <w:id w:val="1311439487"/>
                <w:placeholder>
                  <w:docPart w:val="AAEBFA57C3BD4A0887C3F0B5EE3D9376"/>
                </w:placeholder>
                <w:dropDownList>
                  <w:listItem w:value="選擇一個項目。"/>
                  <w:listItem w:displayText="必修Compulsory" w:value="必修Compulsory"/>
                  <w:listItem w:displayText="選修Elective" w:value="選修Elective"/>
                </w:dropDownList>
              </w:sdtPr>
              <w:sdtEndPr/>
              <w:sdtContent>
                <w:r w:rsidR="00266443" w:rsidRPr="00B60C66">
                  <w:rPr>
                    <w:rFonts w:ascii="Times New Roman" w:eastAsia="標楷體" w:hAnsi="Times New Roman"/>
                    <w:szCs w:val="24"/>
                  </w:rPr>
                  <w:t>選修</w:t>
                </w:r>
                <w:r w:rsidR="00266443" w:rsidRPr="00B60C66">
                  <w:rPr>
                    <w:rFonts w:ascii="Times New Roman" w:eastAsia="標楷體" w:hAnsi="Times New Roman"/>
                    <w:szCs w:val="24"/>
                  </w:rPr>
                  <w:t>Elective</w:t>
                </w:r>
              </w:sdtContent>
            </w:sdt>
          </w:p>
        </w:tc>
      </w:tr>
      <w:tr w:rsidR="00DB6E93" w:rsidRPr="00B60C66" w14:paraId="0A9B2EC5" w14:textId="77777777" w:rsidTr="00126C03">
        <w:tc>
          <w:tcPr>
            <w:tcW w:w="1057" w:type="pct"/>
          </w:tcPr>
          <w:p w14:paraId="1ED24C95" w14:textId="77777777" w:rsidR="00DB6E93" w:rsidRPr="00B60C66" w:rsidRDefault="00A27D10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課程名稱</w:t>
            </w:r>
          </w:p>
          <w:p w14:paraId="04D0C5A0" w14:textId="77777777" w:rsidR="0014770E" w:rsidRPr="00B60C66" w:rsidRDefault="0014770E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Course</w:t>
            </w:r>
            <w:r w:rsidR="00226883" w:rsidRPr="00B60C66">
              <w:rPr>
                <w:rFonts w:ascii="Times New Roman" w:eastAsia="標楷體" w:hAnsi="Times New Roman"/>
                <w:szCs w:val="24"/>
              </w:rPr>
              <w:t xml:space="preserve"> title</w:t>
            </w:r>
          </w:p>
        </w:tc>
        <w:tc>
          <w:tcPr>
            <w:tcW w:w="1300" w:type="pct"/>
            <w:gridSpan w:val="5"/>
            <w:tcBorders>
              <w:right w:val="single" w:sz="4" w:space="0" w:color="auto"/>
            </w:tcBorders>
          </w:tcPr>
          <w:p w14:paraId="08E77C5F" w14:textId="72D3731A" w:rsidR="00266443" w:rsidRPr="00B60C66" w:rsidRDefault="00D50AAA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專案管理</w:t>
            </w:r>
          </w:p>
          <w:p w14:paraId="583A4844" w14:textId="49D9BB7C" w:rsidR="00DB6E93" w:rsidRPr="00B60C66" w:rsidRDefault="00D50AAA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Project Management</w:t>
            </w:r>
          </w:p>
        </w:tc>
        <w:tc>
          <w:tcPr>
            <w:tcW w:w="1475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EF33AEF" w14:textId="77777777" w:rsidR="00A27D10" w:rsidRPr="00B60C66" w:rsidRDefault="00A27D10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學分數</w:t>
            </w:r>
            <w:r w:rsidR="0014770E" w:rsidRPr="00B60C66">
              <w:rPr>
                <w:rFonts w:ascii="Times New Roman" w:eastAsia="標楷體" w:hAnsi="Times New Roman"/>
                <w:szCs w:val="24"/>
              </w:rPr>
              <w:t>C</w:t>
            </w:r>
            <w:r w:rsidR="008C21CF" w:rsidRPr="00B60C66">
              <w:rPr>
                <w:rFonts w:ascii="Times New Roman" w:eastAsia="標楷體" w:hAnsi="Times New Roman"/>
                <w:szCs w:val="24"/>
              </w:rPr>
              <w:t>redit(s)</w:t>
            </w:r>
          </w:p>
        </w:tc>
        <w:tc>
          <w:tcPr>
            <w:tcW w:w="1168" w:type="pct"/>
            <w:gridSpan w:val="2"/>
            <w:tcBorders>
              <w:left w:val="single" w:sz="4" w:space="0" w:color="auto"/>
            </w:tcBorders>
          </w:tcPr>
          <w:p w14:paraId="6428C1AE" w14:textId="428E45B4" w:rsidR="00DB6E93" w:rsidRPr="00B60C66" w:rsidRDefault="001C17A4" w:rsidP="00EE7344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sdt>
              <w:sdtPr>
                <w:rPr>
                  <w:rFonts w:ascii="Times New Roman" w:eastAsia="標楷體" w:hAnsi="Times New Roman"/>
                  <w:color w:val="000000" w:themeColor="text1"/>
                  <w:szCs w:val="24"/>
                </w:rPr>
                <w:alias w:val="學分數"/>
                <w:tag w:val="學分數"/>
                <w:id w:val="-1371835981"/>
                <w:placeholder>
                  <w:docPart w:val="88C4DFA16AD445718E23A882A3053EB5"/>
                </w:placeholder>
                <w:dropDownList>
                  <w:listItem w:value="選擇一個項目。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</w:dropDownList>
              </w:sdtPr>
              <w:sdtEndPr/>
              <w:sdtContent>
                <w:r w:rsidR="00266443" w:rsidRPr="00B60C66">
                  <w:rPr>
                    <w:rFonts w:ascii="Times New Roman" w:eastAsia="標楷體" w:hAnsi="Times New Roman"/>
                    <w:color w:val="000000" w:themeColor="text1"/>
                    <w:szCs w:val="24"/>
                  </w:rPr>
                  <w:t>3</w:t>
                </w:r>
              </w:sdtContent>
            </w:sdt>
          </w:p>
        </w:tc>
      </w:tr>
      <w:tr w:rsidR="00A309DA" w:rsidRPr="00B60C66" w14:paraId="492D194B" w14:textId="77777777" w:rsidTr="00126C03">
        <w:tc>
          <w:tcPr>
            <w:tcW w:w="1057" w:type="pct"/>
          </w:tcPr>
          <w:p w14:paraId="7E5DE705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學年</w:t>
            </w:r>
            <w:r w:rsidRPr="00B60C66">
              <w:rPr>
                <w:rFonts w:ascii="Times New Roman" w:eastAsia="標楷體" w:hAnsi="Times New Roman"/>
                <w:szCs w:val="24"/>
              </w:rPr>
              <w:t>/</w:t>
            </w:r>
            <w:r w:rsidRPr="00B60C66">
              <w:rPr>
                <w:rFonts w:ascii="Times New Roman" w:eastAsia="標楷體" w:hAnsi="Times New Roman"/>
                <w:szCs w:val="24"/>
              </w:rPr>
              <w:t>學期</w:t>
            </w:r>
            <w:r w:rsidRPr="00B60C66">
              <w:rPr>
                <w:rFonts w:ascii="Times New Roman" w:eastAsia="標楷體" w:hAnsi="Times New Roman"/>
                <w:szCs w:val="24"/>
              </w:rPr>
              <w:t>academic year/Semester</w:t>
            </w:r>
          </w:p>
        </w:tc>
        <w:tc>
          <w:tcPr>
            <w:tcW w:w="1300" w:type="pct"/>
            <w:gridSpan w:val="5"/>
            <w:tcBorders>
              <w:right w:val="single" w:sz="4" w:space="0" w:color="auto"/>
            </w:tcBorders>
          </w:tcPr>
          <w:p w14:paraId="5FD71948" w14:textId="7750CF92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114-2</w:t>
            </w:r>
            <w:r w:rsidRPr="00B60C66">
              <w:rPr>
                <w:rFonts w:ascii="Times New Roman" w:eastAsia="標楷體" w:hAnsi="Times New Roman"/>
                <w:szCs w:val="24"/>
              </w:rPr>
              <w:t>學期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Spring semester 2025</w:t>
            </w:r>
          </w:p>
        </w:tc>
        <w:tc>
          <w:tcPr>
            <w:tcW w:w="1475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9F1D910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上課地點</w:t>
            </w:r>
            <w:r w:rsidRPr="00B60C66">
              <w:rPr>
                <w:rFonts w:ascii="Times New Roman" w:eastAsia="標楷體" w:hAnsi="Times New Roman"/>
                <w:szCs w:val="24"/>
              </w:rPr>
              <w:t>Classroom</w:t>
            </w:r>
          </w:p>
        </w:tc>
        <w:tc>
          <w:tcPr>
            <w:tcW w:w="1168" w:type="pct"/>
            <w:gridSpan w:val="2"/>
            <w:tcBorders>
              <w:left w:val="single" w:sz="4" w:space="0" w:color="auto"/>
            </w:tcBorders>
          </w:tcPr>
          <w:p w14:paraId="2E2128F5" w14:textId="278E907A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A309DA">
              <w:rPr>
                <w:rFonts w:ascii="Times New Roman" w:eastAsia="標楷體" w:hAnsi="Times New Roman"/>
                <w:szCs w:val="24"/>
              </w:rPr>
              <w:t>TBD</w:t>
            </w:r>
          </w:p>
        </w:tc>
      </w:tr>
      <w:tr w:rsidR="00A309DA" w:rsidRPr="00B60C66" w14:paraId="47718993" w14:textId="77777777" w:rsidTr="00126C03">
        <w:tc>
          <w:tcPr>
            <w:tcW w:w="1057" w:type="pct"/>
          </w:tcPr>
          <w:p w14:paraId="6230275D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講授教師</w:t>
            </w:r>
          </w:p>
          <w:p w14:paraId="6C6301CF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Instructor</w:t>
            </w:r>
          </w:p>
        </w:tc>
        <w:tc>
          <w:tcPr>
            <w:tcW w:w="1300" w:type="pct"/>
            <w:gridSpan w:val="5"/>
            <w:tcBorders>
              <w:right w:val="single" w:sz="4" w:space="0" w:color="auto"/>
            </w:tcBorders>
          </w:tcPr>
          <w:p w14:paraId="474273D2" w14:textId="77777777" w:rsidR="00A309DA" w:rsidRPr="00A309DA" w:rsidRDefault="00A309DA" w:rsidP="00A309DA">
            <w:pPr>
              <w:rPr>
                <w:rFonts w:ascii="Times New Roman" w:eastAsia="標楷體" w:hAnsi="Times New Roman"/>
                <w:szCs w:val="24"/>
              </w:rPr>
            </w:pPr>
            <w:r w:rsidRPr="00A309DA">
              <w:rPr>
                <w:rFonts w:ascii="Times New Roman" w:eastAsia="標楷體" w:hAnsi="Times New Roman"/>
                <w:szCs w:val="24"/>
              </w:rPr>
              <w:t>黃興進</w:t>
            </w:r>
            <w:r w:rsidRPr="00A309DA">
              <w:rPr>
                <w:rFonts w:ascii="Times New Roman" w:eastAsia="標楷體" w:hAnsi="Times New Roman"/>
                <w:szCs w:val="24"/>
              </w:rPr>
              <w:t>Hsin-Ginn Hwang</w:t>
            </w:r>
          </w:p>
          <w:p w14:paraId="2D495909" w14:textId="5B620891" w:rsidR="00A309DA" w:rsidRPr="00A309DA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A309DA">
              <w:rPr>
                <w:rFonts w:ascii="Times New Roman" w:eastAsia="標楷體" w:hAnsi="Times New Roman"/>
                <w:szCs w:val="24"/>
              </w:rPr>
              <w:t>佘明玲</w:t>
            </w:r>
            <w:r w:rsidRPr="00A309DA">
              <w:rPr>
                <w:rFonts w:ascii="Times New Roman" w:eastAsia="標楷體" w:hAnsi="Times New Roman"/>
                <w:szCs w:val="24"/>
              </w:rPr>
              <w:t>Ming-Ling Sher</w:t>
            </w:r>
          </w:p>
        </w:tc>
        <w:tc>
          <w:tcPr>
            <w:tcW w:w="1475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43D3AF3" w14:textId="77777777" w:rsidR="00A309DA" w:rsidRPr="00A309DA" w:rsidRDefault="00A309DA" w:rsidP="00A309DA">
            <w:pPr>
              <w:rPr>
                <w:rFonts w:ascii="Times New Roman" w:eastAsia="標楷體" w:hAnsi="Times New Roman"/>
                <w:szCs w:val="24"/>
              </w:rPr>
            </w:pPr>
            <w:r w:rsidRPr="00A309DA">
              <w:rPr>
                <w:rFonts w:ascii="Times New Roman" w:eastAsia="標楷體" w:hAnsi="Times New Roman"/>
                <w:szCs w:val="24"/>
              </w:rPr>
              <w:t>上課時間</w:t>
            </w:r>
          </w:p>
          <w:p w14:paraId="2795E628" w14:textId="2C0B446F" w:rsidR="00A309DA" w:rsidRPr="00A309DA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A309DA">
              <w:rPr>
                <w:rFonts w:ascii="Times New Roman" w:eastAsia="標楷體" w:hAnsi="Times New Roman"/>
                <w:szCs w:val="24"/>
              </w:rPr>
              <w:t>Time</w:t>
            </w:r>
          </w:p>
        </w:tc>
        <w:tc>
          <w:tcPr>
            <w:tcW w:w="1168" w:type="pct"/>
            <w:gridSpan w:val="2"/>
            <w:tcBorders>
              <w:left w:val="single" w:sz="4" w:space="0" w:color="auto"/>
            </w:tcBorders>
          </w:tcPr>
          <w:p w14:paraId="124A4CD0" w14:textId="76C7B23B" w:rsidR="00A309DA" w:rsidRPr="00A309DA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A309DA">
              <w:rPr>
                <w:rFonts w:ascii="Times New Roman" w:eastAsia="標楷體" w:hAnsi="Times New Roman"/>
                <w:szCs w:val="24"/>
              </w:rPr>
              <w:t>TBD</w:t>
            </w:r>
          </w:p>
        </w:tc>
      </w:tr>
      <w:tr w:rsidR="00A309DA" w:rsidRPr="00B60C66" w14:paraId="3C18664F" w14:textId="77777777" w:rsidTr="00126C03">
        <w:tc>
          <w:tcPr>
            <w:tcW w:w="1687" w:type="pct"/>
            <w:gridSpan w:val="3"/>
          </w:tcPr>
          <w:p w14:paraId="69B7A737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師辦公室</w:t>
            </w:r>
            <w:r w:rsidRPr="00B60C66">
              <w:rPr>
                <w:rFonts w:ascii="Times New Roman" w:eastAsia="標楷體" w:hAnsi="Times New Roman"/>
                <w:szCs w:val="24"/>
              </w:rPr>
              <w:t>&amp;</w:t>
            </w:r>
            <w:r w:rsidRPr="00B60C66">
              <w:rPr>
                <w:rFonts w:ascii="Times New Roman" w:eastAsia="標楷體" w:hAnsi="Times New Roman"/>
                <w:szCs w:val="24"/>
              </w:rPr>
              <w:t>諮詢時間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Instructor office number &amp; office hour</w:t>
            </w:r>
          </w:p>
        </w:tc>
        <w:tc>
          <w:tcPr>
            <w:tcW w:w="1135" w:type="pct"/>
            <w:gridSpan w:val="5"/>
            <w:tcBorders>
              <w:right w:val="single" w:sz="4" w:space="0" w:color="auto"/>
            </w:tcBorders>
          </w:tcPr>
          <w:p w14:paraId="4596C884" w14:textId="733ED011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管院</w:t>
            </w:r>
            <w:r w:rsidRPr="00B60C66">
              <w:rPr>
                <w:rFonts w:ascii="Times New Roman" w:eastAsia="標楷體" w:hAnsi="Times New Roman"/>
                <w:szCs w:val="24"/>
              </w:rPr>
              <w:t>602, time TBD</w:t>
            </w:r>
          </w:p>
        </w:tc>
        <w:tc>
          <w:tcPr>
            <w:tcW w:w="540" w:type="pct"/>
            <w:tcBorders>
              <w:left w:val="single" w:sz="4" w:space="0" w:color="auto"/>
              <w:right w:val="single" w:sz="4" w:space="0" w:color="auto"/>
            </w:tcBorders>
          </w:tcPr>
          <w:p w14:paraId="44973A22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師聯絡資訊</w:t>
            </w:r>
          </w:p>
          <w:p w14:paraId="789DFD72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Instructor Contact </w:t>
            </w:r>
          </w:p>
        </w:tc>
        <w:tc>
          <w:tcPr>
            <w:tcW w:w="1638" w:type="pct"/>
            <w:gridSpan w:val="3"/>
            <w:tcBorders>
              <w:left w:val="single" w:sz="4" w:space="0" w:color="auto"/>
            </w:tcBorders>
            <w:vAlign w:val="center"/>
          </w:tcPr>
          <w:p w14:paraId="240403E3" w14:textId="4D8273C2" w:rsidR="00A309DA" w:rsidRPr="00B60C66" w:rsidRDefault="00A309DA" w:rsidP="00A309DA">
            <w:pPr>
              <w:pStyle w:val="Standard"/>
              <w:snapToGrid w:val="0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Email</w:t>
            </w:r>
            <w:r>
              <w:rPr>
                <w:rFonts w:ascii="Times New Roman" w:eastAsia="標楷體" w:hAnsi="Times New Roman"/>
                <w:szCs w:val="24"/>
              </w:rPr>
              <w:t>:</w:t>
            </w:r>
            <w:r>
              <w:rPr>
                <w:rFonts w:ascii="Times New Roman" w:eastAsiaTheme="minorEastAsia" w:hAnsi="Times New Roman"/>
                <w:szCs w:val="24"/>
              </w:rPr>
              <w:t xml:space="preserve"> hghmis@gmail.com</w:t>
            </w:r>
            <w:bookmarkStart w:id="0" w:name="_GoBack"/>
            <w:bookmarkEnd w:id="0"/>
          </w:p>
          <w:p w14:paraId="03CBCA31" w14:textId="4915DB8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Email:r8843003@ms55.hinet.net</w:t>
            </w:r>
          </w:p>
        </w:tc>
      </w:tr>
      <w:tr w:rsidR="00A309DA" w:rsidRPr="00B60C66" w14:paraId="012AA91C" w14:textId="77777777" w:rsidTr="00126C03">
        <w:tc>
          <w:tcPr>
            <w:tcW w:w="2258" w:type="pct"/>
            <w:gridSpan w:val="4"/>
          </w:tcPr>
          <w:p w14:paraId="76619021" w14:textId="6BEC5A33" w:rsidR="00A309DA" w:rsidRPr="00B60C66" w:rsidRDefault="00A309DA" w:rsidP="00126C03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先修課程</w:t>
            </w:r>
            <w:r w:rsidR="00126C03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126C03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B60C66">
              <w:rPr>
                <w:rFonts w:ascii="Times New Roman" w:eastAsia="標楷體" w:hAnsi="Times New Roman"/>
                <w:szCs w:val="24"/>
              </w:rPr>
              <w:t>Pre-requisite courses</w:t>
            </w:r>
          </w:p>
        </w:tc>
        <w:tc>
          <w:tcPr>
            <w:tcW w:w="2742" w:type="pct"/>
            <w:gridSpan w:val="8"/>
          </w:tcPr>
          <w:p w14:paraId="17E32C64" w14:textId="0F2A8F0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None</w:t>
            </w:r>
          </w:p>
        </w:tc>
      </w:tr>
      <w:tr w:rsidR="00A309DA" w:rsidRPr="00B60C66" w14:paraId="5BF40EA0" w14:textId="77777777" w:rsidTr="00126C03">
        <w:trPr>
          <w:trHeight w:val="3053"/>
        </w:trPr>
        <w:tc>
          <w:tcPr>
            <w:tcW w:w="1057" w:type="pct"/>
          </w:tcPr>
          <w:p w14:paraId="5CA65429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課程目標</w:t>
            </w:r>
          </w:p>
          <w:p w14:paraId="73F7A38D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Course Objective</w:t>
            </w:r>
          </w:p>
        </w:tc>
        <w:tc>
          <w:tcPr>
            <w:tcW w:w="3943" w:type="pct"/>
            <w:gridSpan w:val="11"/>
          </w:tcPr>
          <w:p w14:paraId="7449336A" w14:textId="3508244E" w:rsidR="00A309DA" w:rsidRPr="00B60C66" w:rsidRDefault="00A309DA" w:rsidP="00A309DA">
            <w:pPr>
              <w:pStyle w:val="Web"/>
              <w:spacing w:line="240" w:lineRule="exact"/>
              <w:rPr>
                <w:rFonts w:ascii="Times New Roman" w:eastAsia="標楷體" w:hAnsi="Times New Roman" w:cs="Times New Roman"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 xml:space="preserve">As organizations continue to look for ways to reduce costs, managers are often expected to oversee special projects in addition to their traditional responsibilities. When a project is too complex for one person to handle, the project manager (PM) is expected to lead a team of diverse employees to complete the assignment. This course will assist the PM to break down a complex project into manageable segments, lead a diverse project team, and use effective tools to ensure that the project meets its deliverables and is completed within budget and on schedule. </w:t>
            </w:r>
          </w:p>
          <w:p w14:paraId="42C7378C" w14:textId="77777777" w:rsidR="00A309DA" w:rsidRPr="00B60C66" w:rsidRDefault="00A309DA" w:rsidP="00A309DA">
            <w:pPr>
              <w:pStyle w:val="Web"/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 xml:space="preserve">Upon completion of this course, the student will be able to: </w:t>
            </w:r>
          </w:p>
          <w:p w14:paraId="4FDE46E9" w14:textId="77777777" w:rsidR="00A309DA" w:rsidRPr="00B60C66" w:rsidRDefault="00A309DA" w:rsidP="00A309DA">
            <w:pPr>
              <w:pStyle w:val="Web"/>
              <w:numPr>
                <w:ilvl w:val="0"/>
                <w:numId w:val="24"/>
              </w:numPr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 xml:space="preserve">Identify the key steps involved in managing a project </w:t>
            </w:r>
          </w:p>
          <w:p w14:paraId="7C627632" w14:textId="77777777" w:rsidR="00A309DA" w:rsidRPr="00B60C66" w:rsidRDefault="00A309DA" w:rsidP="00A309DA">
            <w:pPr>
              <w:pStyle w:val="Web"/>
              <w:numPr>
                <w:ilvl w:val="0"/>
                <w:numId w:val="24"/>
              </w:numPr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 xml:space="preserve">Organize the project into manageable components </w:t>
            </w:r>
          </w:p>
          <w:p w14:paraId="50FF8145" w14:textId="77777777" w:rsidR="00A309DA" w:rsidRPr="00B60C66" w:rsidRDefault="00A309DA" w:rsidP="00A309DA">
            <w:pPr>
              <w:pStyle w:val="Web"/>
              <w:numPr>
                <w:ilvl w:val="0"/>
                <w:numId w:val="24"/>
              </w:numPr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 xml:space="preserve">Successfully lead project teams and work with stakeholders </w:t>
            </w:r>
          </w:p>
          <w:p w14:paraId="1BF5A945" w14:textId="30296524" w:rsidR="00A309DA" w:rsidRPr="00B60C66" w:rsidRDefault="00A309DA" w:rsidP="00A309DA">
            <w:pPr>
              <w:pStyle w:val="Web"/>
              <w:numPr>
                <w:ilvl w:val="0"/>
                <w:numId w:val="24"/>
              </w:numPr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 xml:space="preserve">Develop project budgets and schedules </w:t>
            </w:r>
          </w:p>
          <w:p w14:paraId="5EDF9585" w14:textId="77777777" w:rsidR="00A309DA" w:rsidRPr="00B60C66" w:rsidRDefault="00A309DA" w:rsidP="00A309DA">
            <w:pPr>
              <w:pStyle w:val="Web"/>
              <w:numPr>
                <w:ilvl w:val="0"/>
                <w:numId w:val="24"/>
              </w:numPr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kern w:val="2"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>Bring complex projects to successful completion</w:t>
            </w:r>
          </w:p>
          <w:p w14:paraId="76956296" w14:textId="0EE37FEA" w:rsidR="00A309DA" w:rsidRPr="00B60C66" w:rsidRDefault="00A309DA" w:rsidP="00A309DA">
            <w:pPr>
              <w:pStyle w:val="Web"/>
              <w:numPr>
                <w:ilvl w:val="0"/>
                <w:numId w:val="24"/>
              </w:numPr>
              <w:spacing w:before="0" w:beforeAutospacing="0" w:after="0" w:afterAutospacing="0" w:line="240" w:lineRule="exact"/>
              <w:rPr>
                <w:rFonts w:ascii="Times New Roman" w:eastAsia="標楷體" w:hAnsi="Times New Roman" w:cs="Times New Roman"/>
                <w:bCs/>
              </w:rPr>
            </w:pPr>
            <w:r w:rsidRPr="00B60C66">
              <w:rPr>
                <w:rFonts w:ascii="Times New Roman" w:eastAsia="標楷體" w:hAnsi="Times New Roman" w:cs="Times New Roman"/>
                <w:kern w:val="2"/>
              </w:rPr>
              <w:t xml:space="preserve">Have a brief understanding about what essential skills needed to perform the PM role in their career </w:t>
            </w:r>
          </w:p>
        </w:tc>
      </w:tr>
      <w:tr w:rsidR="00A309DA" w:rsidRPr="00991F3E" w14:paraId="7521EF8B" w14:textId="77777777" w:rsidTr="006E3ACF"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FE702C" w14:textId="77777777" w:rsidR="00A309DA" w:rsidRPr="00991F3E" w:rsidRDefault="00A309DA" w:rsidP="00A309D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</w:tabs>
              <w:spacing w:line="240" w:lineRule="atLeast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對應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AOL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職能素養</w:t>
            </w:r>
            <w:r w:rsidRPr="00991F3E">
              <w:rPr>
                <w:rFonts w:ascii="Times New Roman" w:eastAsia="標楷體" w:hAnsi="Times New Roman"/>
                <w:b/>
                <w:color w:val="000000"/>
                <w:szCs w:val="24"/>
              </w:rPr>
              <w:t>(AOL Competency)</w:t>
            </w:r>
          </w:p>
        </w:tc>
      </w:tr>
      <w:tr w:rsidR="00A309DA" w:rsidRPr="00991F3E" w14:paraId="775FBA40" w14:textId="77777777" w:rsidTr="00126C03">
        <w:trPr>
          <w:trHeight w:val="450"/>
        </w:trPr>
        <w:tc>
          <w:tcPr>
            <w:tcW w:w="2303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FA41A" w14:textId="77777777" w:rsidR="00A309DA" w:rsidRPr="00991F3E" w:rsidRDefault="001C17A4" w:rsidP="00126C03">
            <w:pPr>
              <w:tabs>
                <w:tab w:val="left" w:pos="2895"/>
              </w:tabs>
              <w:spacing w:line="240" w:lineRule="exact"/>
              <w:rPr>
                <w:rFonts w:ascii="Times New Roman" w:eastAsia="標楷體" w:hAnsi="Times New Roman"/>
                <w:b/>
              </w:rPr>
            </w:pPr>
            <w:sdt>
              <w:sdtPr>
                <w:rPr>
                  <w:rFonts w:ascii="Times New Roman" w:eastAsia="標楷體" w:hAnsi="Times New Roman"/>
                  <w:b/>
                </w:rPr>
                <w:alias w:val="主要職能素養(Major Competency)"/>
                <w:tag w:val="主要職能素養(Major Competency)"/>
                <w:id w:val="-430668856"/>
                <w:placeholder>
                  <w:docPart w:val="79151C1002EA4AD4AE14E563EC70797D"/>
                </w:placeholder>
                <w:dropDownList>
                  <w:listItem w:value="選擇一個項目。"/>
                  <w:listItem w:displayText="職能素養1(Competency 1): 知識整合 Knowledge Integration" w:value="職能素養1(Competency 1): 知識整合 Knowledge Integration"/>
                  <w:listItem w:displayText="職能素養2(Competency 2): 創造力與創新 Creativity and Innovation" w:value="職能素養2(Competency 2): 創造力與創新 Creativity and Innovation"/>
                  <w:listItem w:displayText="職能素養3(Competency 3): 研究能力 Research Skills" w:value="職能素養3(Competency 3): 研究能力 Research Skills"/>
                  <w:listItem w:displayText="職能素養4(Competency 4): 全球視野 Global Perspective" w:value="職能素養4(Competency 4): 全球視野 Global Perspective"/>
                  <w:listItem w:displayText="職能素養5(Competency 5): 商業倫理 Business Ethics" w:value="職能素養5(Competency 5): 商業倫理 Business Ethics"/>
                </w:dropDownList>
              </w:sdtPr>
              <w:sdtEndPr/>
              <w:sdtContent>
                <w:r w:rsidR="00A309DA" w:rsidRPr="00991F3E">
                  <w:rPr>
                    <w:rFonts w:ascii="Times New Roman" w:eastAsia="標楷體" w:hAnsi="Times New Roman"/>
                    <w:b/>
                  </w:rPr>
                  <w:t>職能素養</w:t>
                </w:r>
                <w:r w:rsidR="00A309DA" w:rsidRPr="00991F3E">
                  <w:rPr>
                    <w:rFonts w:ascii="Times New Roman" w:eastAsia="標楷體" w:hAnsi="Times New Roman"/>
                    <w:b/>
                  </w:rPr>
                  <w:t xml:space="preserve">1(Competency 1): </w:t>
                </w:r>
                <w:r w:rsidR="00A309DA" w:rsidRPr="00991F3E">
                  <w:rPr>
                    <w:rFonts w:ascii="Times New Roman" w:eastAsia="標楷體" w:hAnsi="Times New Roman"/>
                    <w:b/>
                  </w:rPr>
                  <w:t>知識整合</w:t>
                </w:r>
                <w:r w:rsidR="00A309DA" w:rsidRPr="00991F3E">
                  <w:rPr>
                    <w:rFonts w:ascii="Times New Roman" w:eastAsia="標楷體" w:hAnsi="Times New Roman"/>
                    <w:b/>
                  </w:rPr>
                  <w:t xml:space="preserve"> Knowledge Integration</w:t>
                </w:r>
              </w:sdtContent>
            </w:sdt>
            <w:r w:rsidR="00A309DA" w:rsidRPr="00991F3E">
              <w:rPr>
                <w:rFonts w:ascii="Times New Roman" w:eastAsia="標楷體" w:hAnsi="Times New Roman"/>
                <w:b/>
              </w:rPr>
              <w:t xml:space="preserve"> </w:t>
            </w:r>
          </w:p>
        </w:tc>
        <w:tc>
          <w:tcPr>
            <w:tcW w:w="2697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755FB" w14:textId="77777777" w:rsidR="00A309DA" w:rsidRPr="00991F3E" w:rsidRDefault="001C17A4" w:rsidP="00126C03">
            <w:pPr>
              <w:tabs>
                <w:tab w:val="center" w:pos="2533"/>
              </w:tabs>
              <w:spacing w:line="240" w:lineRule="exact"/>
              <w:rPr>
                <w:rFonts w:ascii="Times New Roman" w:eastAsia="標楷體" w:hAnsi="Times New Roman"/>
                <w:b/>
              </w:rPr>
            </w:pPr>
            <w:sdt>
              <w:sdtPr>
                <w:rPr>
                  <w:rFonts w:ascii="Times New Roman" w:eastAsia="標楷體" w:hAnsi="Times New Roman"/>
                  <w:b/>
                </w:rPr>
                <w:alias w:val="次要職能素養(Minor Competency)"/>
                <w:tag w:val="請選擇一個次要職能素養(Minor Competency)"/>
                <w:id w:val="-318417021"/>
                <w:placeholder>
                  <w:docPart w:val="9D664E6251F54927924CB72A02743F7B"/>
                </w:placeholder>
                <w:dropDownList>
                  <w:listItem w:value="選擇一個項目。"/>
                  <w:listItem w:displayText="職能素養1(Competency 1): 知識整合 Knowledge Integration" w:value="職能素養1(Competency 1): 知識整合 Knowledge Integration"/>
                  <w:listItem w:displayText="職能素養2(Competency 2): 創造力與創新Creativity and Innovation" w:value="職能素養2(Competency 2): 創造力與創新Creativity and Innovation"/>
                  <w:listItem w:displayText="職能素養3(Competency 3): 研究能力 Research Skills" w:value="職能素養3(Competency 3): 研究能力 Research Skills"/>
                  <w:listItem w:displayText="職能素養4(Competency 4): 全球視野Global Perspective" w:value="職能素養4(Competency 4): 全球視野Global Perspective"/>
                  <w:listItem w:displayText="職能素養5(Competency 5): 商業倫理Business Ethics" w:value="職能素養5(Competency 5): 商業倫理Business Ethics"/>
                  <w:listItem w:displayText="無(No)" w:value="無(No)"/>
                </w:dropDownList>
              </w:sdtPr>
              <w:sdtEndPr/>
              <w:sdtContent>
                <w:r w:rsidR="00A309DA" w:rsidRPr="00991F3E">
                  <w:rPr>
                    <w:rFonts w:ascii="Times New Roman" w:eastAsia="標楷體" w:hAnsi="Times New Roman"/>
                    <w:b/>
                  </w:rPr>
                  <w:t>職能素養</w:t>
                </w:r>
                <w:r w:rsidR="00A309DA" w:rsidRPr="00991F3E">
                  <w:rPr>
                    <w:rFonts w:ascii="Times New Roman" w:eastAsia="標楷體" w:hAnsi="Times New Roman"/>
                    <w:b/>
                  </w:rPr>
                  <w:t xml:space="preserve">2(Competency 2): </w:t>
                </w:r>
                <w:r w:rsidR="00A309DA" w:rsidRPr="00991F3E">
                  <w:rPr>
                    <w:rFonts w:ascii="Times New Roman" w:eastAsia="標楷體" w:hAnsi="Times New Roman"/>
                    <w:b/>
                  </w:rPr>
                  <w:t>創造力與創新</w:t>
                </w:r>
                <w:r w:rsidR="00A309DA" w:rsidRPr="00991F3E">
                  <w:rPr>
                    <w:rFonts w:ascii="Times New Roman" w:eastAsia="標楷體" w:hAnsi="Times New Roman"/>
                    <w:b/>
                  </w:rPr>
                  <w:t>Creativity and Innovation</w:t>
                </w:r>
              </w:sdtContent>
            </w:sdt>
          </w:p>
          <w:p w14:paraId="6A2A6489" w14:textId="77777777" w:rsidR="00A309DA" w:rsidRPr="00991F3E" w:rsidRDefault="00A309DA" w:rsidP="00126C03">
            <w:pPr>
              <w:tabs>
                <w:tab w:val="center" w:pos="2533"/>
              </w:tabs>
              <w:spacing w:line="240" w:lineRule="exact"/>
              <w:rPr>
                <w:rFonts w:ascii="Times New Roman" w:eastAsia="標楷體" w:hAnsi="Times New Roman"/>
                <w:b/>
                <w:sz w:val="16"/>
                <w:szCs w:val="16"/>
              </w:rPr>
            </w:pPr>
          </w:p>
        </w:tc>
      </w:tr>
      <w:tr w:rsidR="00A309DA" w:rsidRPr="00991F3E" w14:paraId="3F279A5E" w14:textId="77777777" w:rsidTr="00126C03">
        <w:tc>
          <w:tcPr>
            <w:tcW w:w="1099" w:type="pct"/>
            <w:gridSpan w:val="2"/>
          </w:tcPr>
          <w:p w14:paraId="2E792B54" w14:textId="77777777" w:rsidR="00A309DA" w:rsidRPr="00991F3E" w:rsidRDefault="00A309DA" w:rsidP="00A309DA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課程類別</w:t>
            </w:r>
          </w:p>
          <w:p w14:paraId="797FF593" w14:textId="77777777" w:rsidR="00A309DA" w:rsidRPr="00991F3E" w:rsidRDefault="00A309DA" w:rsidP="00A309DA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Course Attributes</w:t>
            </w:r>
          </w:p>
        </w:tc>
        <w:tc>
          <w:tcPr>
            <w:tcW w:w="3901" w:type="pct"/>
            <w:gridSpan w:val="10"/>
          </w:tcPr>
          <w:p w14:paraId="3CFD1438" w14:textId="77777777" w:rsidR="00A309DA" w:rsidRDefault="00A309DA" w:rsidP="00A309DA">
            <w:pPr>
              <w:spacing w:line="320" w:lineRule="exact"/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  <w:spacing w:val="-4"/>
                <w:szCs w:val="24"/>
              </w:rPr>
              <w:t>人文關懷</w:t>
            </w:r>
            <w:r w:rsidRPr="00991F3E">
              <w:rPr>
                <w:rFonts w:ascii="Times New Roman" w:eastAsia="標楷體" w:hAnsi="Times New Roman"/>
                <w:szCs w:val="24"/>
              </w:rPr>
              <w:t>課程</w:t>
            </w:r>
            <w:r w:rsidRPr="00991F3E">
              <w:rPr>
                <w:rFonts w:ascii="Times New Roman" w:eastAsia="標楷體" w:hAnsi="Times New Roman"/>
                <w:szCs w:val="24"/>
              </w:rPr>
              <w:t>(Humanities Caring)</w:t>
            </w:r>
            <w:r w:rsidRPr="00991F3E">
              <w:rPr>
                <w:rFonts w:ascii="Times New Roman" w:eastAsia="標楷體" w:hAnsi="Times New Roman"/>
                <w:spacing w:val="-4"/>
                <w:szCs w:val="24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</w:rPr>
              <w:t>競賽</w:t>
            </w:r>
            <w:r w:rsidRPr="00991F3E">
              <w:rPr>
                <w:rFonts w:ascii="Times New Roman" w:eastAsia="標楷體" w:hAnsi="Times New Roman"/>
                <w:szCs w:val="24"/>
              </w:rPr>
              <w:t>專題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Competition)         </w:t>
            </w:r>
          </w:p>
          <w:p w14:paraId="53FD8015" w14:textId="3B09416B" w:rsidR="00A309DA" w:rsidRPr="00991F3E" w:rsidRDefault="00A309DA" w:rsidP="00126C03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  <w:szCs w:val="24"/>
              </w:rPr>
              <w:t>問題導向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Problem-solving)  </w:t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  <w:szCs w:val="24"/>
              </w:rPr>
              <w:t>專題導向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Project-based)                     </w:t>
            </w:r>
            <w:r w:rsidR="00126C03"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="00126C03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  <w:bCs/>
                <w:kern w:val="24"/>
                <w:szCs w:val="24"/>
              </w:rPr>
              <w:t>實作</w:t>
            </w:r>
            <w:r w:rsidRPr="00991F3E">
              <w:rPr>
                <w:rFonts w:ascii="Times New Roman" w:eastAsia="標楷體" w:hAnsi="Times New Roman"/>
                <w:szCs w:val="24"/>
              </w:rPr>
              <w:t>課程</w:t>
            </w:r>
            <w:r w:rsidRPr="00991F3E">
              <w:rPr>
                <w:rFonts w:ascii="Times New Roman" w:eastAsia="標楷體" w:hAnsi="Times New Roman"/>
                <w:szCs w:val="24"/>
              </w:rPr>
              <w:t>(Practice-based)</w:t>
            </w:r>
            <w:r w:rsidRPr="00991F3E">
              <w:rPr>
                <w:rFonts w:ascii="Times New Roman" w:eastAsia="標楷體" w:hAnsi="Times New Roman"/>
              </w:rPr>
              <w:t xml:space="preserve">        □</w:t>
            </w:r>
            <w:r w:rsidRPr="00991F3E">
              <w:rPr>
                <w:rFonts w:ascii="Times New Roman" w:eastAsia="標楷體" w:hAnsi="Times New Roman"/>
                <w:szCs w:val="24"/>
              </w:rPr>
              <w:t>總整課程</w:t>
            </w:r>
            <w:r w:rsidRPr="00991F3E">
              <w:rPr>
                <w:rFonts w:ascii="Times New Roman" w:eastAsia="標楷體" w:hAnsi="Times New Roman"/>
                <w:szCs w:val="24"/>
              </w:rPr>
              <w:t xml:space="preserve">(Capstone)  </w:t>
            </w:r>
          </w:p>
        </w:tc>
      </w:tr>
      <w:tr w:rsidR="00A309DA" w:rsidRPr="00991F3E" w14:paraId="61B1726A" w14:textId="77777777" w:rsidTr="00126C03">
        <w:tc>
          <w:tcPr>
            <w:tcW w:w="1099" w:type="pct"/>
            <w:gridSpan w:val="2"/>
          </w:tcPr>
          <w:p w14:paraId="6D59E1D6" w14:textId="77777777" w:rsidR="00A309DA" w:rsidRPr="00991F3E" w:rsidRDefault="00A309DA" w:rsidP="00A309DA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教材編選</w:t>
            </w:r>
          </w:p>
          <w:p w14:paraId="2C39B8D8" w14:textId="77777777" w:rsidR="00A309DA" w:rsidRPr="00991F3E" w:rsidRDefault="00A309DA" w:rsidP="00A309DA">
            <w:pPr>
              <w:rPr>
                <w:rFonts w:ascii="Times New Roman" w:eastAsia="標楷體" w:hAnsi="Times New Roman"/>
                <w:szCs w:val="24"/>
              </w:rPr>
            </w:pPr>
            <w:r w:rsidRPr="00991F3E">
              <w:rPr>
                <w:rFonts w:ascii="Times New Roman" w:eastAsia="標楷體" w:hAnsi="Times New Roman"/>
                <w:szCs w:val="24"/>
              </w:rPr>
              <w:t>Teaching materials</w:t>
            </w:r>
          </w:p>
        </w:tc>
        <w:tc>
          <w:tcPr>
            <w:tcW w:w="3901" w:type="pct"/>
            <w:gridSpan w:val="10"/>
          </w:tcPr>
          <w:p w14:paraId="3D74F1BD" w14:textId="77777777" w:rsidR="00A309DA" w:rsidRPr="00991F3E" w:rsidRDefault="00A309DA" w:rsidP="00A309DA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自製簡報</w:t>
            </w:r>
            <w:r w:rsidRPr="00991F3E">
              <w:rPr>
                <w:rFonts w:ascii="Times New Roman" w:eastAsia="標楷體" w:hAnsi="Times New Roman"/>
              </w:rPr>
              <w:t xml:space="preserve">(self-made PPTs)  </w:t>
            </w:r>
            <w:r>
              <w:rPr>
                <w:rFonts w:ascii="Times New Roman" w:eastAsia="標楷體" w:hAnsi="Times New Roman" w:hint="eastAsia"/>
              </w:rPr>
              <w:t xml:space="preserve">   </w:t>
            </w:r>
            <w:r w:rsidRPr="00991F3E">
              <w:rPr>
                <w:rFonts w:ascii="Times New Roman" w:eastAsia="標楷體" w:hAnsi="Times New Roman"/>
              </w:rPr>
              <w:t xml:space="preserve">   </w:t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sym w:font="Symbol" w:char="F0D6"/>
            </w:r>
            <w:r w:rsidRPr="00991F3E">
              <w:rPr>
                <w:rFonts w:ascii="Times New Roman" w:eastAsia="標楷體" w:hAnsi="Times New Roman"/>
                <w:bdr w:val="single" w:sz="4" w:space="0" w:color="auto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>課程講義</w:t>
            </w:r>
            <w:r w:rsidRPr="00991F3E">
              <w:rPr>
                <w:rFonts w:ascii="Times New Roman" w:eastAsia="標楷體" w:hAnsi="Times New Roman"/>
              </w:rPr>
              <w:t xml:space="preserve">(Teaching Notes)      </w:t>
            </w:r>
          </w:p>
          <w:p w14:paraId="4A6AAD23" w14:textId="77777777" w:rsidR="00A309DA" w:rsidRPr="00991F3E" w:rsidRDefault="00A309DA" w:rsidP="00A309DA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</w:rPr>
              <w:t>自編教科書</w:t>
            </w:r>
            <w:r w:rsidRPr="00991F3E">
              <w:rPr>
                <w:rFonts w:ascii="Times New Roman" w:eastAsia="標楷體" w:hAnsi="Times New Roman"/>
              </w:rPr>
              <w:t>(self-made textbooks)   □</w:t>
            </w:r>
            <w:r w:rsidRPr="00991F3E">
              <w:rPr>
                <w:rFonts w:ascii="Times New Roman" w:eastAsia="標楷體" w:hAnsi="Times New Roman"/>
              </w:rPr>
              <w:t>教學程式</w:t>
            </w:r>
            <w:r w:rsidRPr="00991F3E">
              <w:rPr>
                <w:rFonts w:ascii="Times New Roman" w:eastAsia="標楷體" w:hAnsi="Times New Roman"/>
              </w:rPr>
              <w:t xml:space="preserve">(programming)           </w:t>
            </w:r>
          </w:p>
          <w:p w14:paraId="7980EA82" w14:textId="77777777" w:rsidR="00A309DA" w:rsidRPr="00991F3E" w:rsidRDefault="00A309DA" w:rsidP="00A309DA">
            <w:pPr>
              <w:spacing w:line="320" w:lineRule="exact"/>
              <w:rPr>
                <w:rFonts w:ascii="Times New Roman" w:eastAsia="標楷體" w:hAnsi="Times New Roman"/>
              </w:rPr>
            </w:pPr>
            <w:r w:rsidRPr="00991F3E">
              <w:rPr>
                <w:rFonts w:ascii="Times New Roman" w:eastAsia="標楷體" w:hAnsi="Times New Roman"/>
              </w:rPr>
              <w:t>□</w:t>
            </w:r>
            <w:r w:rsidRPr="00991F3E">
              <w:rPr>
                <w:rFonts w:ascii="Times New Roman" w:eastAsia="標楷體" w:hAnsi="Times New Roman"/>
              </w:rPr>
              <w:t>自製教學影片</w:t>
            </w:r>
            <w:r w:rsidRPr="00991F3E">
              <w:rPr>
                <w:rFonts w:ascii="Times New Roman" w:eastAsia="標楷體" w:hAnsi="Times New Roman"/>
              </w:rPr>
              <w:t xml:space="preserve">(self-made video)  </w:t>
            </w:r>
            <w:r>
              <w:rPr>
                <w:rFonts w:ascii="Times New Roman" w:eastAsia="標楷體" w:hAnsi="Times New Roman" w:hint="eastAsia"/>
              </w:rPr>
              <w:t xml:space="preserve"> </w:t>
            </w:r>
            <w:r w:rsidRPr="00991F3E">
              <w:rPr>
                <w:rFonts w:ascii="Times New Roman" w:eastAsia="標楷體" w:hAnsi="Times New Roman"/>
              </w:rPr>
              <w:t xml:space="preserve">   □</w:t>
            </w:r>
            <w:r w:rsidRPr="00991F3E">
              <w:rPr>
                <w:rFonts w:ascii="Times New Roman" w:eastAsia="標楷體" w:hAnsi="Times New Roman"/>
              </w:rPr>
              <w:t>其他</w:t>
            </w:r>
            <w:r w:rsidRPr="00991F3E">
              <w:rPr>
                <w:rFonts w:ascii="Times New Roman" w:eastAsia="標楷體" w:hAnsi="Times New Roman"/>
              </w:rPr>
              <w:t>(Others)</w:t>
            </w:r>
          </w:p>
        </w:tc>
      </w:tr>
      <w:tr w:rsidR="00A309DA" w:rsidRPr="00B60C66" w14:paraId="48C41F23" w14:textId="77777777" w:rsidTr="00126C03">
        <w:tc>
          <w:tcPr>
            <w:tcW w:w="1057" w:type="pct"/>
          </w:tcPr>
          <w:p w14:paraId="2A75E14D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材</w:t>
            </w:r>
          </w:p>
          <w:p w14:paraId="0750FDE6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eaching materials</w:t>
            </w:r>
          </w:p>
        </w:tc>
        <w:tc>
          <w:tcPr>
            <w:tcW w:w="3943" w:type="pct"/>
            <w:gridSpan w:val="11"/>
          </w:tcPr>
          <w:p w14:paraId="49291980" w14:textId="35C32BE2" w:rsidR="00A309DA" w:rsidRPr="00B60C66" w:rsidRDefault="00A309DA" w:rsidP="00A309DA">
            <w:pPr>
              <w:autoSpaceDE w:val="0"/>
              <w:autoSpaceDN w:val="0"/>
              <w:adjustRightInd w:val="0"/>
              <w:spacing w:line="240" w:lineRule="exact"/>
              <w:rPr>
                <w:rFonts w:ascii="Times New Roman" w:eastAsia="標楷體" w:hAnsi="Times New Roman"/>
                <w:kern w:val="0"/>
                <w:szCs w:val="24"/>
              </w:rPr>
            </w:pPr>
            <w:r w:rsidRPr="00934ACF">
              <w:rPr>
                <w:rFonts w:ascii="Times New Roman" w:eastAsia="標楷體" w:hAnsi="Times New Roman" w:hint="eastAsia"/>
                <w:kern w:val="0"/>
                <w:szCs w:val="24"/>
              </w:rPr>
              <w:t>教科書，講義和專業期刊論文</w:t>
            </w:r>
          </w:p>
        </w:tc>
      </w:tr>
      <w:tr w:rsidR="00A309DA" w:rsidRPr="00B60C66" w14:paraId="7B0CA4B2" w14:textId="77777777" w:rsidTr="00126C03">
        <w:trPr>
          <w:trHeight w:val="1041"/>
        </w:trPr>
        <w:tc>
          <w:tcPr>
            <w:tcW w:w="1057" w:type="pct"/>
          </w:tcPr>
          <w:p w14:paraId="0DB27496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教科書</w:t>
            </w:r>
            <w:r w:rsidRPr="00B60C66">
              <w:rPr>
                <w:rFonts w:ascii="Times New Roman" w:eastAsia="標楷體" w:hAnsi="Times New Roman"/>
                <w:szCs w:val="24"/>
              </w:rPr>
              <w:t>/</w:t>
            </w:r>
            <w:r w:rsidRPr="00B60C66">
              <w:rPr>
                <w:rFonts w:ascii="Times New Roman" w:eastAsia="標楷體" w:hAnsi="Times New Roman"/>
                <w:szCs w:val="24"/>
              </w:rPr>
              <w:t>參考書</w:t>
            </w:r>
          </w:p>
          <w:p w14:paraId="122F484E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Textbooks/Reference</w:t>
            </w:r>
          </w:p>
        </w:tc>
        <w:tc>
          <w:tcPr>
            <w:tcW w:w="3943" w:type="pct"/>
            <w:gridSpan w:val="11"/>
          </w:tcPr>
          <w:p w14:paraId="58707A4B" w14:textId="712AD226" w:rsidR="00A309DA" w:rsidRPr="00B60C66" w:rsidRDefault="00A309DA" w:rsidP="00A309DA">
            <w:pPr>
              <w:autoSpaceDE w:val="0"/>
              <w:autoSpaceDN w:val="0"/>
              <w:adjustRightInd w:val="0"/>
              <w:spacing w:line="240" w:lineRule="exact"/>
              <w:rPr>
                <w:rFonts w:ascii="Times New Roman" w:eastAsia="標楷體" w:hAnsi="Times New Roman"/>
                <w:kern w:val="0"/>
                <w:szCs w:val="24"/>
              </w:rPr>
            </w:pPr>
            <w:r w:rsidRPr="00B60C66">
              <w:rPr>
                <w:rFonts w:ascii="Times New Roman" w:eastAsia="標楷體" w:hAnsi="Times New Roman"/>
                <w:kern w:val="0"/>
                <w:szCs w:val="24"/>
              </w:rPr>
              <w:t>Meredith, J. R., Shafer, S. M.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:</w:t>
            </w:r>
            <w:r w:rsidRPr="00B60C66">
              <w:rPr>
                <w:rFonts w:ascii="Times New Roman" w:eastAsia="標楷體" w:hAnsi="Times New Roman"/>
                <w:kern w:val="0"/>
                <w:szCs w:val="24"/>
              </w:rPr>
              <w:t xml:space="preserve"> Project Management in Practice, 8th Edition. Wiley. 2024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.</w:t>
            </w:r>
          </w:p>
          <w:p w14:paraId="3AF59973" w14:textId="0AA4343D" w:rsidR="00A309DA" w:rsidRPr="00B60C66" w:rsidRDefault="00A309DA" w:rsidP="00A309DA">
            <w:pPr>
              <w:autoSpaceDE w:val="0"/>
              <w:autoSpaceDN w:val="0"/>
              <w:adjustRightInd w:val="0"/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kern w:val="0"/>
                <w:szCs w:val="24"/>
              </w:rPr>
              <w:t>許秀影、張耀鴻、熊培霖、朱艷芳、范淼、周祥東、黃哲明、陸正平等：專案管理基礎知識與應用實務</w:t>
            </w:r>
            <w:r w:rsidRPr="00B60C66">
              <w:rPr>
                <w:rFonts w:ascii="Times New Roman" w:eastAsia="標楷體" w:hAnsi="Times New Roman"/>
                <w:kern w:val="0"/>
                <w:szCs w:val="24"/>
              </w:rPr>
              <w:t xml:space="preserve"> </w:t>
            </w:r>
            <w:r w:rsidRPr="00B60C66">
              <w:rPr>
                <w:rFonts w:ascii="Times New Roman" w:eastAsia="標楷體" w:hAnsi="Times New Roman"/>
                <w:kern w:val="0"/>
                <w:szCs w:val="24"/>
              </w:rPr>
              <w:t>第八版。中華專案管理學會</w:t>
            </w:r>
            <w:r w:rsidRPr="00B60C66">
              <w:rPr>
                <w:rFonts w:ascii="Times New Roman" w:eastAsia="標楷體" w:hAnsi="Times New Roman"/>
                <w:kern w:val="0"/>
                <w:szCs w:val="24"/>
              </w:rPr>
              <w:t xml:space="preserve">2025 </w:t>
            </w:r>
            <w:r w:rsidRPr="00B60C66">
              <w:rPr>
                <w:rFonts w:ascii="Times New Roman" w:eastAsia="標楷體" w:hAnsi="Times New Roman"/>
                <w:kern w:val="0"/>
                <w:szCs w:val="24"/>
              </w:rPr>
              <w:t>年。</w:t>
            </w:r>
          </w:p>
        </w:tc>
      </w:tr>
      <w:tr w:rsidR="00A309DA" w:rsidRPr="00B60C66" w14:paraId="1630D45A" w14:textId="77777777" w:rsidTr="00126C03">
        <w:tc>
          <w:tcPr>
            <w:tcW w:w="1057" w:type="pct"/>
            <w:vMerge w:val="restart"/>
          </w:tcPr>
          <w:p w14:paraId="2F172B4A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評量方式</w:t>
            </w:r>
            <w:r w:rsidRPr="00B60C66">
              <w:rPr>
                <w:rFonts w:ascii="Times New Roman" w:eastAsia="標楷體" w:hAnsi="Times New Roman"/>
                <w:szCs w:val="24"/>
              </w:rPr>
              <w:t>(</w:t>
            </w:r>
            <w:r w:rsidRPr="00B60C66">
              <w:rPr>
                <w:rFonts w:ascii="Times New Roman" w:eastAsia="標楷體" w:hAnsi="Times New Roman"/>
                <w:szCs w:val="24"/>
              </w:rPr>
              <w:t>請填百分比</w:t>
            </w:r>
            <w:r w:rsidRPr="00B60C66">
              <w:rPr>
                <w:rFonts w:ascii="Times New Roman" w:eastAsia="標楷體" w:hAnsi="Times New Roman"/>
                <w:szCs w:val="24"/>
              </w:rPr>
              <w:t>)</w:t>
            </w:r>
          </w:p>
          <w:p w14:paraId="26E47BA5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Assessment </w:t>
            </w:r>
          </w:p>
        </w:tc>
        <w:tc>
          <w:tcPr>
            <w:tcW w:w="1400" w:type="pct"/>
            <w:gridSpan w:val="6"/>
            <w:tcBorders>
              <w:right w:val="single" w:sz="4" w:space="0" w:color="auto"/>
            </w:tcBorders>
          </w:tcPr>
          <w:p w14:paraId="2668208A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課堂參與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Participation</w:t>
            </w:r>
          </w:p>
        </w:tc>
        <w:tc>
          <w:tcPr>
            <w:tcW w:w="366" w:type="pct"/>
            <w:tcBorders>
              <w:left w:val="single" w:sz="4" w:space="0" w:color="auto"/>
              <w:right w:val="single" w:sz="4" w:space="0" w:color="auto"/>
            </w:tcBorders>
          </w:tcPr>
          <w:p w14:paraId="03B51F6F" w14:textId="7F4C99B2" w:rsidR="00A309DA" w:rsidRPr="00B60C66" w:rsidRDefault="00A309DA" w:rsidP="00A309DA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3</w:t>
            </w:r>
            <w:r w:rsidRPr="00B60C66">
              <w:rPr>
                <w:rFonts w:ascii="Times New Roman" w:eastAsia="標楷體" w:hAnsi="Times New Roman"/>
                <w:szCs w:val="24"/>
              </w:rPr>
              <w:t>0 %</w:t>
            </w:r>
          </w:p>
        </w:tc>
        <w:tc>
          <w:tcPr>
            <w:tcW w:w="132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6839BDF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個案討論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Case study</w:t>
            </w:r>
          </w:p>
        </w:tc>
        <w:tc>
          <w:tcPr>
            <w:tcW w:w="856" w:type="pct"/>
            <w:tcBorders>
              <w:left w:val="single" w:sz="4" w:space="0" w:color="auto"/>
            </w:tcBorders>
          </w:tcPr>
          <w:p w14:paraId="11FF9CD8" w14:textId="77777777" w:rsidR="00A309DA" w:rsidRPr="00B60C66" w:rsidRDefault="00A309DA" w:rsidP="00A309DA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%</w:t>
            </w:r>
          </w:p>
        </w:tc>
      </w:tr>
      <w:tr w:rsidR="00A309DA" w:rsidRPr="00B60C66" w14:paraId="0D825F89" w14:textId="77777777" w:rsidTr="00126C03">
        <w:tc>
          <w:tcPr>
            <w:tcW w:w="1057" w:type="pct"/>
            <w:vMerge/>
          </w:tcPr>
          <w:p w14:paraId="40F05738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400" w:type="pct"/>
            <w:gridSpan w:val="6"/>
            <w:tcBorders>
              <w:right w:val="single" w:sz="4" w:space="0" w:color="auto"/>
            </w:tcBorders>
          </w:tcPr>
          <w:p w14:paraId="5F4EE578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期中考</w:t>
            </w:r>
            <w:r w:rsidRPr="00B60C66">
              <w:rPr>
                <w:rFonts w:ascii="Times New Roman" w:eastAsia="標楷體" w:hAnsi="Times New Roman"/>
                <w:szCs w:val="24"/>
              </w:rPr>
              <w:t>Midterm</w:t>
            </w:r>
          </w:p>
        </w:tc>
        <w:tc>
          <w:tcPr>
            <w:tcW w:w="366" w:type="pct"/>
            <w:tcBorders>
              <w:left w:val="single" w:sz="4" w:space="0" w:color="auto"/>
              <w:right w:val="single" w:sz="4" w:space="0" w:color="auto"/>
            </w:tcBorders>
          </w:tcPr>
          <w:p w14:paraId="70C61C89" w14:textId="767EADC9" w:rsidR="00A309DA" w:rsidRPr="00B60C66" w:rsidRDefault="00A309DA" w:rsidP="00A309DA">
            <w:pPr>
              <w:wordWrap w:val="0"/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3</w:t>
            </w:r>
            <w:r w:rsidRPr="00B60C66">
              <w:rPr>
                <w:rFonts w:ascii="Times New Roman" w:eastAsia="標楷體" w:hAnsi="Times New Roman"/>
                <w:szCs w:val="24"/>
              </w:rPr>
              <w:t>0 %</w:t>
            </w:r>
          </w:p>
        </w:tc>
        <w:tc>
          <w:tcPr>
            <w:tcW w:w="132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B419BD7" w14:textId="4C77C6F5" w:rsidR="00A309DA" w:rsidRPr="00B60C66" w:rsidRDefault="00A309DA" w:rsidP="00A839DB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其他</w:t>
            </w:r>
            <w:r w:rsidRPr="00B60C66">
              <w:rPr>
                <w:rFonts w:ascii="Times New Roman" w:eastAsia="標楷體" w:hAnsi="Times New Roman"/>
                <w:szCs w:val="24"/>
              </w:rPr>
              <w:t xml:space="preserve"> other </w:t>
            </w:r>
          </w:p>
        </w:tc>
        <w:tc>
          <w:tcPr>
            <w:tcW w:w="856" w:type="pct"/>
            <w:tcBorders>
              <w:left w:val="single" w:sz="4" w:space="0" w:color="auto"/>
            </w:tcBorders>
          </w:tcPr>
          <w:p w14:paraId="1F0492D9" w14:textId="1B891608" w:rsidR="00A309DA" w:rsidRPr="00B60C66" w:rsidRDefault="00A309DA" w:rsidP="00A309DA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%</w:t>
            </w:r>
          </w:p>
        </w:tc>
      </w:tr>
      <w:tr w:rsidR="00A309DA" w:rsidRPr="00B60C66" w14:paraId="38C4E023" w14:textId="77777777" w:rsidTr="00126C03">
        <w:tc>
          <w:tcPr>
            <w:tcW w:w="1057" w:type="pct"/>
            <w:vMerge/>
          </w:tcPr>
          <w:p w14:paraId="507785E6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400" w:type="pct"/>
            <w:gridSpan w:val="6"/>
            <w:tcBorders>
              <w:right w:val="single" w:sz="4" w:space="0" w:color="auto"/>
            </w:tcBorders>
          </w:tcPr>
          <w:p w14:paraId="1458AD90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報告</w:t>
            </w:r>
            <w:r w:rsidRPr="00B60C66">
              <w:rPr>
                <w:rFonts w:ascii="Times New Roman" w:eastAsia="標楷體" w:hAnsi="Times New Roman"/>
                <w:szCs w:val="24"/>
              </w:rPr>
              <w:t>Presentation</w:t>
            </w:r>
          </w:p>
        </w:tc>
        <w:tc>
          <w:tcPr>
            <w:tcW w:w="366" w:type="pct"/>
            <w:tcBorders>
              <w:left w:val="single" w:sz="4" w:space="0" w:color="auto"/>
              <w:right w:val="single" w:sz="4" w:space="0" w:color="auto"/>
            </w:tcBorders>
          </w:tcPr>
          <w:p w14:paraId="29071B18" w14:textId="4BDF4603" w:rsidR="00A309DA" w:rsidRPr="00B60C66" w:rsidRDefault="00A309DA" w:rsidP="00A309DA">
            <w:pPr>
              <w:wordWrap w:val="0"/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40 %</w:t>
            </w:r>
          </w:p>
        </w:tc>
        <w:tc>
          <w:tcPr>
            <w:tcW w:w="132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0A740E3" w14:textId="7E8B63ED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</w:tcPr>
          <w:p w14:paraId="7B70FDC8" w14:textId="2DF3D6FD" w:rsidR="00A309DA" w:rsidRPr="00B60C66" w:rsidRDefault="00A309DA" w:rsidP="00A309DA">
            <w:pPr>
              <w:spacing w:line="240" w:lineRule="exact"/>
              <w:jc w:val="righ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309DA" w:rsidRPr="00B60C66" w14:paraId="4130761F" w14:textId="77777777" w:rsidTr="00126C03">
        <w:tc>
          <w:tcPr>
            <w:tcW w:w="1057" w:type="pct"/>
          </w:tcPr>
          <w:p w14:paraId="73D76991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>其他說明</w:t>
            </w:r>
          </w:p>
          <w:p w14:paraId="29F9CB20" w14:textId="77777777" w:rsidR="00A309DA" w:rsidRPr="00B60C66" w:rsidRDefault="00A309DA" w:rsidP="00A309DA">
            <w:pPr>
              <w:spacing w:line="240" w:lineRule="exact"/>
              <w:rPr>
                <w:rFonts w:ascii="Times New Roman" w:eastAsia="標楷體" w:hAnsi="Times New Roman"/>
                <w:szCs w:val="24"/>
              </w:rPr>
            </w:pPr>
            <w:r w:rsidRPr="00B60C66">
              <w:rPr>
                <w:rFonts w:ascii="Times New Roman" w:eastAsia="標楷體" w:hAnsi="Times New Roman"/>
                <w:szCs w:val="24"/>
              </w:rPr>
              <w:t xml:space="preserve">Other description </w:t>
            </w:r>
          </w:p>
        </w:tc>
        <w:tc>
          <w:tcPr>
            <w:tcW w:w="3943" w:type="pct"/>
            <w:gridSpan w:val="11"/>
          </w:tcPr>
          <w:p w14:paraId="52166BC0" w14:textId="1C3DC77D" w:rsidR="00A309DA" w:rsidRPr="00934ACF" w:rsidRDefault="00A309DA" w:rsidP="00126C03">
            <w:pPr>
              <w:rPr>
                <w:rFonts w:ascii="標楷體" w:eastAsia="標楷體" w:hAnsi="標楷體"/>
                <w:szCs w:val="24"/>
              </w:rPr>
            </w:pPr>
            <w:r w:rsidRPr="00934ACF">
              <w:rPr>
                <w:rFonts w:ascii="標楷體" w:eastAsia="標楷體" w:hAnsi="標楷體" w:hint="eastAsia"/>
                <w:szCs w:val="24"/>
              </w:rPr>
              <w:t>期末報告請同學</w:t>
            </w:r>
            <w:r w:rsidR="00126C03">
              <w:rPr>
                <w:rFonts w:ascii="標楷體" w:eastAsia="標楷體" w:hAnsi="標楷體" w:hint="eastAsia"/>
                <w:szCs w:val="24"/>
              </w:rPr>
              <w:t>分組，提出一個專案規畫</w:t>
            </w:r>
            <w:r w:rsidRPr="00934ACF">
              <w:rPr>
                <w:rFonts w:ascii="標楷體" w:eastAsia="標楷體" w:hAnsi="標楷體" w:hint="eastAsia"/>
                <w:szCs w:val="24"/>
              </w:rPr>
              <w:t>進行報告。</w:t>
            </w:r>
          </w:p>
        </w:tc>
      </w:tr>
    </w:tbl>
    <w:p w14:paraId="619BC7E6" w14:textId="1CCCADFF" w:rsidR="00E60C55" w:rsidRPr="00B60C66" w:rsidRDefault="0096581E" w:rsidP="00DC0B93">
      <w:pPr>
        <w:rPr>
          <w:rFonts w:ascii="Times New Roman" w:eastAsia="標楷體" w:hAnsi="Times New Roman"/>
          <w:szCs w:val="24"/>
        </w:rPr>
      </w:pPr>
      <w:r w:rsidRPr="00B60C66">
        <w:rPr>
          <w:rFonts w:ascii="Times New Roman" w:eastAsia="標楷體" w:hAnsi="Times New Roman"/>
          <w:szCs w:val="24"/>
        </w:rPr>
        <w:t>*This syllabus is tentative and subject to change as needed</w:t>
      </w:r>
    </w:p>
    <w:p w14:paraId="7B6EFA1B" w14:textId="77777777" w:rsidR="00E87906" w:rsidRPr="00B60C66" w:rsidRDefault="00E87906" w:rsidP="00E87906">
      <w:pPr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60C66">
        <w:rPr>
          <w:rFonts w:ascii="Times New Roman" w:eastAsia="標楷體" w:hAnsi="Times New Roman"/>
          <w:b/>
          <w:sz w:val="36"/>
          <w:szCs w:val="36"/>
        </w:rPr>
        <w:lastRenderedPageBreak/>
        <w:t>課程規劃表</w:t>
      </w:r>
      <w:r w:rsidRPr="00B60C66">
        <w:rPr>
          <w:rFonts w:ascii="Times New Roman" w:eastAsia="標楷體" w:hAnsi="Times New Roman"/>
          <w:b/>
          <w:sz w:val="36"/>
          <w:szCs w:val="36"/>
        </w:rPr>
        <w:t>Course Schedul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9"/>
        <w:gridCol w:w="988"/>
        <w:gridCol w:w="5767"/>
        <w:gridCol w:w="1757"/>
        <w:gridCol w:w="1297"/>
      </w:tblGrid>
      <w:tr w:rsidR="00E87906" w:rsidRPr="00996E16" w14:paraId="03043F5B" w14:textId="77777777" w:rsidTr="00996E16">
        <w:tc>
          <w:tcPr>
            <w:tcW w:w="394" w:type="pct"/>
            <w:vAlign w:val="center"/>
          </w:tcPr>
          <w:p w14:paraId="6B7DC5BB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週次</w:t>
            </w:r>
          </w:p>
          <w:p w14:paraId="531794BD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week</w:t>
            </w:r>
          </w:p>
        </w:tc>
        <w:tc>
          <w:tcPr>
            <w:tcW w:w="464" w:type="pct"/>
            <w:vAlign w:val="center"/>
          </w:tcPr>
          <w:p w14:paraId="4AB1EF9A" w14:textId="77777777" w:rsidR="00E87906" w:rsidRPr="00996E16" w:rsidRDefault="00E87906" w:rsidP="0060762D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日期</w:t>
            </w:r>
          </w:p>
          <w:p w14:paraId="2741B1BA" w14:textId="77777777" w:rsidR="00E87906" w:rsidRPr="00996E16" w:rsidRDefault="00E87906" w:rsidP="0060762D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Date</w:t>
            </w:r>
          </w:p>
        </w:tc>
        <w:tc>
          <w:tcPr>
            <w:tcW w:w="2708" w:type="pct"/>
            <w:vAlign w:val="center"/>
          </w:tcPr>
          <w:p w14:paraId="1E4BEAB0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內容</w:t>
            </w:r>
          </w:p>
          <w:p w14:paraId="61772BAA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Description</w:t>
            </w:r>
          </w:p>
        </w:tc>
        <w:tc>
          <w:tcPr>
            <w:tcW w:w="825" w:type="pct"/>
            <w:vAlign w:val="center"/>
          </w:tcPr>
          <w:p w14:paraId="33D30EC5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教材章節</w:t>
            </w:r>
          </w:p>
          <w:p w14:paraId="42EA78A1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Textbook</w:t>
            </w:r>
          </w:p>
        </w:tc>
        <w:tc>
          <w:tcPr>
            <w:tcW w:w="609" w:type="pct"/>
            <w:vAlign w:val="center"/>
          </w:tcPr>
          <w:p w14:paraId="382282E5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其他說明</w:t>
            </w:r>
          </w:p>
          <w:p w14:paraId="1F044CD5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Remark</w:t>
            </w:r>
          </w:p>
        </w:tc>
      </w:tr>
      <w:tr w:rsidR="00E87906" w:rsidRPr="00996E16" w14:paraId="4C36EF26" w14:textId="77777777" w:rsidTr="00996E16">
        <w:trPr>
          <w:trHeight w:val="602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F2D78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.</w:t>
            </w:r>
          </w:p>
        </w:tc>
        <w:tc>
          <w:tcPr>
            <w:tcW w:w="464" w:type="pct"/>
            <w:vAlign w:val="center"/>
          </w:tcPr>
          <w:p w14:paraId="5C804344" w14:textId="38B14610" w:rsidR="00E87906" w:rsidRPr="00996E16" w:rsidRDefault="00E87906" w:rsidP="0060762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3FA15D0C" w14:textId="4659EDD2" w:rsidR="003B2EDB" w:rsidRPr="00996E16" w:rsidRDefault="000E35E3" w:rsidP="00D20649">
            <w:pPr>
              <w:spacing w:line="0" w:lineRule="atLeast"/>
              <w:ind w:left="120" w:hangingChars="50" w:hanging="120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ourse Introduction</w:t>
            </w:r>
            <w:r w:rsidR="003B2EDB" w:rsidRPr="00996E16">
              <w:rPr>
                <w:rFonts w:ascii="Times New Roman" w:eastAsia="標楷體" w:hAnsi="Times New Roman"/>
                <w:szCs w:val="24"/>
              </w:rPr>
              <w:t xml:space="preserve"> </w:t>
            </w:r>
          </w:p>
        </w:tc>
        <w:tc>
          <w:tcPr>
            <w:tcW w:w="825" w:type="pct"/>
            <w:vAlign w:val="center"/>
          </w:tcPr>
          <w:p w14:paraId="2C7B6AEE" w14:textId="43867FBD" w:rsidR="00E87906" w:rsidRPr="00996E16" w:rsidRDefault="00E87906" w:rsidP="000943D6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09" w:type="pct"/>
            <w:vAlign w:val="center"/>
          </w:tcPr>
          <w:p w14:paraId="15C1F093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E87906" w:rsidRPr="00996E16" w14:paraId="7D23316D" w14:textId="77777777" w:rsidTr="00996E16">
        <w:trPr>
          <w:trHeight w:val="566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16409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2.</w:t>
            </w:r>
          </w:p>
        </w:tc>
        <w:tc>
          <w:tcPr>
            <w:tcW w:w="464" w:type="pct"/>
            <w:vAlign w:val="center"/>
          </w:tcPr>
          <w:p w14:paraId="68E7A84D" w14:textId="03D9AC28" w:rsidR="00E87906" w:rsidRPr="00996E16" w:rsidRDefault="00E87906" w:rsidP="0060762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1A3075B4" w14:textId="57ABF632" w:rsidR="00E87906" w:rsidRPr="00996E16" w:rsidRDefault="00EE7344" w:rsidP="00225792">
            <w:pPr>
              <w:widowControl/>
              <w:shd w:val="clear" w:color="auto" w:fill="FFFFFF"/>
              <w:spacing w:after="100" w:afterAutospacing="1" w:line="48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bCs/>
                <w:color w:val="000000"/>
                <w:spacing w:val="1"/>
                <w:kern w:val="0"/>
                <w:szCs w:val="24"/>
              </w:rPr>
              <w:t xml:space="preserve">The World of Project Management </w:t>
            </w:r>
            <w:r w:rsidRPr="00996E16">
              <w:rPr>
                <w:rFonts w:ascii="Times New Roman" w:eastAsia="標楷體" w:hAnsi="Times New Roman"/>
                <w:color w:val="000000"/>
                <w:spacing w:val="1"/>
                <w:kern w:val="0"/>
                <w:szCs w:val="24"/>
              </w:rPr>
              <w:t> </w:t>
            </w:r>
          </w:p>
        </w:tc>
        <w:tc>
          <w:tcPr>
            <w:tcW w:w="825" w:type="pct"/>
            <w:vAlign w:val="center"/>
          </w:tcPr>
          <w:p w14:paraId="50204B2A" w14:textId="6B7D9490" w:rsidR="00E87906" w:rsidRPr="00996E16" w:rsidRDefault="00D16FA3" w:rsidP="000943D6">
            <w:pPr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one</w:t>
            </w:r>
          </w:p>
        </w:tc>
        <w:tc>
          <w:tcPr>
            <w:tcW w:w="609" w:type="pct"/>
            <w:vAlign w:val="center"/>
          </w:tcPr>
          <w:p w14:paraId="01F05CC2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E87906" w:rsidRPr="00996E16" w14:paraId="75EE2E45" w14:textId="77777777" w:rsidTr="00996E16">
        <w:trPr>
          <w:trHeight w:val="547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C1038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3.</w:t>
            </w:r>
          </w:p>
        </w:tc>
        <w:tc>
          <w:tcPr>
            <w:tcW w:w="464" w:type="pct"/>
            <w:vAlign w:val="center"/>
          </w:tcPr>
          <w:p w14:paraId="17771B39" w14:textId="50AE33ED" w:rsidR="00E87906" w:rsidRPr="00996E16" w:rsidRDefault="00E87906" w:rsidP="0060762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4F5C1C3E" w14:textId="44719482" w:rsidR="00E87906" w:rsidRPr="00996E16" w:rsidRDefault="00142D64" w:rsidP="00D16FA3">
            <w:pPr>
              <w:autoSpaceDE w:val="0"/>
              <w:autoSpaceDN w:val="0"/>
              <w:adjustRightInd w:val="0"/>
              <w:rPr>
                <w:rFonts w:ascii="Times New Roman" w:eastAsia="標楷體" w:hAnsi="Times New Roman"/>
                <w:kern w:val="0"/>
                <w:szCs w:val="24"/>
              </w:rPr>
            </w:pPr>
            <w:r w:rsidRPr="00996E16">
              <w:rPr>
                <w:rFonts w:ascii="Times New Roman" w:hAnsi="Times New Roman"/>
                <w:color w:val="000000"/>
                <w:spacing w:val="1"/>
                <w:kern w:val="0"/>
                <w:szCs w:val="24"/>
              </w:rPr>
              <w:t>The Life Cycles of Projects</w:t>
            </w:r>
          </w:p>
        </w:tc>
        <w:tc>
          <w:tcPr>
            <w:tcW w:w="825" w:type="pct"/>
            <w:vAlign w:val="center"/>
          </w:tcPr>
          <w:p w14:paraId="1BB45BC1" w14:textId="030AF6C9" w:rsidR="00E87906" w:rsidRPr="00996E16" w:rsidRDefault="00142D64" w:rsidP="000943D6">
            <w:pPr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one</w:t>
            </w:r>
          </w:p>
        </w:tc>
        <w:tc>
          <w:tcPr>
            <w:tcW w:w="609" w:type="pct"/>
            <w:vAlign w:val="center"/>
          </w:tcPr>
          <w:p w14:paraId="7130BDCC" w14:textId="77777777" w:rsidR="00E87906" w:rsidRPr="00996E16" w:rsidRDefault="00E87906" w:rsidP="000943D6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142D64" w:rsidRPr="00996E16" w14:paraId="77C45274" w14:textId="77777777" w:rsidTr="00996E16">
        <w:trPr>
          <w:trHeight w:val="554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21450" w14:textId="77777777" w:rsidR="00142D64" w:rsidRPr="00996E16" w:rsidRDefault="00142D64" w:rsidP="00142D64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4.</w:t>
            </w:r>
          </w:p>
        </w:tc>
        <w:tc>
          <w:tcPr>
            <w:tcW w:w="464" w:type="pct"/>
            <w:vAlign w:val="center"/>
          </w:tcPr>
          <w:p w14:paraId="2C8215A8" w14:textId="460AEA2E" w:rsidR="00142D64" w:rsidRPr="00996E16" w:rsidRDefault="00142D64" w:rsidP="0060762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1585AAA5" w14:textId="47DD2AF1" w:rsidR="00142D64" w:rsidRPr="00996E16" w:rsidRDefault="00142D64" w:rsidP="00142D64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kern w:val="0"/>
                <w:szCs w:val="24"/>
              </w:rPr>
              <w:t>The Manager the Organization and the Team</w:t>
            </w:r>
          </w:p>
        </w:tc>
        <w:tc>
          <w:tcPr>
            <w:tcW w:w="825" w:type="pct"/>
            <w:vAlign w:val="center"/>
          </w:tcPr>
          <w:p w14:paraId="43F042E6" w14:textId="0AC542FC" w:rsidR="00142D64" w:rsidRPr="00996E16" w:rsidRDefault="00142D64" w:rsidP="00142D64">
            <w:pPr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two</w:t>
            </w:r>
          </w:p>
        </w:tc>
        <w:tc>
          <w:tcPr>
            <w:tcW w:w="609" w:type="pct"/>
            <w:vAlign w:val="center"/>
          </w:tcPr>
          <w:p w14:paraId="73434BEA" w14:textId="77777777" w:rsidR="00142D64" w:rsidRPr="00996E16" w:rsidRDefault="00142D64" w:rsidP="00142D64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142D64" w:rsidRPr="00996E16" w14:paraId="4EAE67E4" w14:textId="77777777" w:rsidTr="00996E16">
        <w:trPr>
          <w:trHeight w:val="548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C357C" w14:textId="77777777" w:rsidR="00142D64" w:rsidRPr="00996E16" w:rsidRDefault="00142D64" w:rsidP="00142D64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5.</w:t>
            </w:r>
          </w:p>
        </w:tc>
        <w:tc>
          <w:tcPr>
            <w:tcW w:w="464" w:type="pct"/>
            <w:vAlign w:val="center"/>
          </w:tcPr>
          <w:p w14:paraId="20BCADF1" w14:textId="2BC6D3CF" w:rsidR="00142D64" w:rsidRPr="00996E16" w:rsidRDefault="00142D64" w:rsidP="0060762D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0169AC81" w14:textId="35C3AE7F" w:rsidR="00142D64" w:rsidRPr="00D20649" w:rsidRDefault="00225792" w:rsidP="00142D64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F60D4E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Project Activity and Risk Planning</w:t>
            </w:r>
          </w:p>
        </w:tc>
        <w:tc>
          <w:tcPr>
            <w:tcW w:w="825" w:type="pct"/>
            <w:vAlign w:val="center"/>
          </w:tcPr>
          <w:p w14:paraId="4E0B7BF2" w14:textId="3C3495D8" w:rsidR="00142D64" w:rsidRPr="00996E16" w:rsidRDefault="00142D64" w:rsidP="00142D64">
            <w:pPr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two</w:t>
            </w:r>
          </w:p>
        </w:tc>
        <w:tc>
          <w:tcPr>
            <w:tcW w:w="609" w:type="pct"/>
            <w:vAlign w:val="center"/>
          </w:tcPr>
          <w:p w14:paraId="299EDDC4" w14:textId="77777777" w:rsidR="00142D64" w:rsidRPr="00996E16" w:rsidRDefault="00142D64" w:rsidP="00142D64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2CF3B56A" w14:textId="77777777" w:rsidTr="00996E16">
        <w:trPr>
          <w:trHeight w:val="570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47ECE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6.</w:t>
            </w:r>
          </w:p>
        </w:tc>
        <w:tc>
          <w:tcPr>
            <w:tcW w:w="464" w:type="pct"/>
            <w:vAlign w:val="center"/>
          </w:tcPr>
          <w:p w14:paraId="5A116AAB" w14:textId="05B871A9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6936070C" w14:textId="3B7FB04B" w:rsidR="00225792" w:rsidRPr="00996E16" w:rsidRDefault="00D20649" w:rsidP="00D20649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Project Activity</w:t>
            </w:r>
            <w:r w:rsidRPr="00996E16">
              <w:rPr>
                <w:rFonts w:ascii="Times New Roman" w:hAnsi="Times New Roman"/>
                <w:color w:val="000000"/>
                <w:spacing w:val="1"/>
                <w:kern w:val="0"/>
                <w:szCs w:val="24"/>
              </w:rPr>
              <w:t xml:space="preserve"> </w:t>
            </w:r>
          </w:p>
        </w:tc>
        <w:tc>
          <w:tcPr>
            <w:tcW w:w="825" w:type="pct"/>
            <w:vAlign w:val="center"/>
          </w:tcPr>
          <w:p w14:paraId="58B94AE6" w14:textId="6C52A3EE" w:rsidR="00225792" w:rsidRPr="00996E16" w:rsidRDefault="00225792" w:rsidP="00225792">
            <w:pPr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Three</w:t>
            </w:r>
          </w:p>
        </w:tc>
        <w:tc>
          <w:tcPr>
            <w:tcW w:w="609" w:type="pct"/>
            <w:vAlign w:val="center"/>
          </w:tcPr>
          <w:p w14:paraId="577B36D7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567F0C0B" w14:textId="77777777" w:rsidTr="00996E16">
        <w:trPr>
          <w:trHeight w:val="56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37F26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7.</w:t>
            </w:r>
          </w:p>
        </w:tc>
        <w:tc>
          <w:tcPr>
            <w:tcW w:w="464" w:type="pct"/>
            <w:vAlign w:val="center"/>
          </w:tcPr>
          <w:p w14:paraId="7BB18DE6" w14:textId="0FED227C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659D9A20" w14:textId="2C9AF9E6" w:rsidR="00225792" w:rsidRPr="00996E16" w:rsidRDefault="00D20649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color w:val="000000"/>
                <w:spacing w:val="1"/>
                <w:kern w:val="0"/>
                <w:szCs w:val="24"/>
              </w:rPr>
              <w:t>Integration Management</w:t>
            </w:r>
          </w:p>
        </w:tc>
        <w:tc>
          <w:tcPr>
            <w:tcW w:w="825" w:type="pct"/>
            <w:vAlign w:val="center"/>
          </w:tcPr>
          <w:p w14:paraId="6A2EBB47" w14:textId="75359E4F" w:rsidR="00225792" w:rsidRPr="00996E16" w:rsidRDefault="00D20649" w:rsidP="00225792">
            <w:pPr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Three</w:t>
            </w:r>
          </w:p>
        </w:tc>
        <w:tc>
          <w:tcPr>
            <w:tcW w:w="609" w:type="pct"/>
            <w:vAlign w:val="center"/>
          </w:tcPr>
          <w:p w14:paraId="1DD38416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13F881A1" w14:textId="77777777" w:rsidTr="00996E16">
        <w:trPr>
          <w:trHeight w:val="544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DE9D8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8.</w:t>
            </w:r>
          </w:p>
        </w:tc>
        <w:tc>
          <w:tcPr>
            <w:tcW w:w="464" w:type="pct"/>
            <w:vAlign w:val="center"/>
          </w:tcPr>
          <w:p w14:paraId="4200FA3B" w14:textId="1750AA78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3A8C7F74" w14:textId="522A12C3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color w:val="000000"/>
                <w:spacing w:val="1"/>
                <w:kern w:val="0"/>
                <w:szCs w:val="24"/>
              </w:rPr>
              <w:t>The Planning Process</w:t>
            </w:r>
          </w:p>
        </w:tc>
        <w:tc>
          <w:tcPr>
            <w:tcW w:w="825" w:type="pct"/>
            <w:vAlign w:val="center"/>
          </w:tcPr>
          <w:p w14:paraId="3B024CB3" w14:textId="331EAA2B" w:rsidR="00225792" w:rsidRPr="00996E16" w:rsidRDefault="00225792" w:rsidP="00225792">
            <w:pPr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Three</w:t>
            </w:r>
          </w:p>
        </w:tc>
        <w:tc>
          <w:tcPr>
            <w:tcW w:w="609" w:type="pct"/>
            <w:vAlign w:val="center"/>
          </w:tcPr>
          <w:p w14:paraId="62453469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3C64419C" w14:textId="77777777" w:rsidTr="00996E16">
        <w:trPr>
          <w:trHeight w:val="553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1BD07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9.</w:t>
            </w:r>
          </w:p>
        </w:tc>
        <w:tc>
          <w:tcPr>
            <w:tcW w:w="464" w:type="pct"/>
            <w:vAlign w:val="center"/>
          </w:tcPr>
          <w:p w14:paraId="550D9094" w14:textId="0CA872A5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04707235" w14:textId="09D5DFA7" w:rsidR="00225792" w:rsidRPr="00996E16" w:rsidRDefault="00225792" w:rsidP="00225792">
            <w:pPr>
              <w:spacing w:line="0" w:lineRule="atLeast"/>
              <w:rPr>
                <w:rFonts w:ascii="標楷體" w:eastAsia="標楷體" w:hAnsi="標楷體"/>
                <w:color w:val="FF0000"/>
                <w:szCs w:val="24"/>
              </w:rPr>
            </w:pPr>
            <w:r w:rsidRPr="00996E16">
              <w:rPr>
                <w:rFonts w:ascii="標楷體" w:eastAsia="標楷體" w:hAnsi="標楷體"/>
                <w:color w:val="FF0000"/>
              </w:rPr>
              <w:t>期中考</w:t>
            </w:r>
          </w:p>
        </w:tc>
        <w:tc>
          <w:tcPr>
            <w:tcW w:w="825" w:type="pct"/>
            <w:vAlign w:val="center"/>
          </w:tcPr>
          <w:p w14:paraId="68DA1911" w14:textId="6A8A2960" w:rsidR="00225792" w:rsidRPr="00996E16" w:rsidRDefault="00225792" w:rsidP="00225792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09" w:type="pct"/>
            <w:vAlign w:val="center"/>
          </w:tcPr>
          <w:p w14:paraId="12009BC3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44FF0055" w14:textId="77777777" w:rsidTr="00996E16">
        <w:trPr>
          <w:trHeight w:val="57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5D93B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0.</w:t>
            </w:r>
          </w:p>
        </w:tc>
        <w:tc>
          <w:tcPr>
            <w:tcW w:w="464" w:type="pct"/>
            <w:vAlign w:val="center"/>
          </w:tcPr>
          <w:p w14:paraId="45DBAB4A" w14:textId="3542EE7F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1746FD4B" w14:textId="447A51FB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Risk Planning</w:t>
            </w:r>
          </w:p>
        </w:tc>
        <w:tc>
          <w:tcPr>
            <w:tcW w:w="825" w:type="pct"/>
            <w:vAlign w:val="center"/>
          </w:tcPr>
          <w:p w14:paraId="196FDDB2" w14:textId="23A7D7A9" w:rsidR="00225792" w:rsidRPr="00996E16" w:rsidRDefault="00225792" w:rsidP="00225792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Three</w:t>
            </w:r>
          </w:p>
        </w:tc>
        <w:tc>
          <w:tcPr>
            <w:tcW w:w="609" w:type="pct"/>
            <w:vAlign w:val="center"/>
          </w:tcPr>
          <w:p w14:paraId="7398B906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016FE2E0" w14:textId="77777777" w:rsidTr="00996E16">
        <w:trPr>
          <w:trHeight w:val="554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C9F1D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1.</w:t>
            </w:r>
          </w:p>
        </w:tc>
        <w:tc>
          <w:tcPr>
            <w:tcW w:w="464" w:type="pct"/>
            <w:vAlign w:val="center"/>
          </w:tcPr>
          <w:p w14:paraId="3030D408" w14:textId="63C44DB5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5C430F18" w14:textId="5B8C97FA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Budgeting the Project</w:t>
            </w:r>
          </w:p>
        </w:tc>
        <w:tc>
          <w:tcPr>
            <w:tcW w:w="825" w:type="pct"/>
            <w:vAlign w:val="center"/>
          </w:tcPr>
          <w:p w14:paraId="13A703E8" w14:textId="3BAF2D29" w:rsidR="00225792" w:rsidRPr="00996E16" w:rsidRDefault="00225792" w:rsidP="00225792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four</w:t>
            </w:r>
          </w:p>
        </w:tc>
        <w:tc>
          <w:tcPr>
            <w:tcW w:w="609" w:type="pct"/>
            <w:vAlign w:val="center"/>
          </w:tcPr>
          <w:p w14:paraId="094D9C3F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3EFF265F" w14:textId="77777777" w:rsidTr="00996E16">
        <w:trPr>
          <w:trHeight w:val="690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F5184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2.</w:t>
            </w:r>
          </w:p>
        </w:tc>
        <w:tc>
          <w:tcPr>
            <w:tcW w:w="464" w:type="pct"/>
            <w:vAlign w:val="center"/>
          </w:tcPr>
          <w:p w14:paraId="2FC6F9E4" w14:textId="7CE61535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7F6D62F6" w14:textId="30868684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Scheduling the Project</w:t>
            </w:r>
          </w:p>
        </w:tc>
        <w:tc>
          <w:tcPr>
            <w:tcW w:w="825" w:type="pct"/>
            <w:vAlign w:val="center"/>
          </w:tcPr>
          <w:p w14:paraId="227A6DFB" w14:textId="33E34800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five</w:t>
            </w:r>
          </w:p>
        </w:tc>
        <w:tc>
          <w:tcPr>
            <w:tcW w:w="609" w:type="pct"/>
            <w:vAlign w:val="center"/>
          </w:tcPr>
          <w:p w14:paraId="4DD9FE57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4E51EE0C" w14:textId="77777777" w:rsidTr="00996E16">
        <w:trPr>
          <w:trHeight w:val="690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FF163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3.</w:t>
            </w:r>
          </w:p>
        </w:tc>
        <w:tc>
          <w:tcPr>
            <w:tcW w:w="464" w:type="pct"/>
            <w:vAlign w:val="center"/>
          </w:tcPr>
          <w:p w14:paraId="2A8C4BDE" w14:textId="21C88725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63474283" w14:textId="2EA899B5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Allocating Resources to the Project</w:t>
            </w:r>
          </w:p>
        </w:tc>
        <w:tc>
          <w:tcPr>
            <w:tcW w:w="825" w:type="pct"/>
            <w:vAlign w:val="center"/>
          </w:tcPr>
          <w:p w14:paraId="3FCF84A4" w14:textId="151D80A9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six</w:t>
            </w:r>
          </w:p>
        </w:tc>
        <w:tc>
          <w:tcPr>
            <w:tcW w:w="609" w:type="pct"/>
            <w:vAlign w:val="center"/>
          </w:tcPr>
          <w:p w14:paraId="17205462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1180A791" w14:textId="77777777" w:rsidTr="00996E16">
        <w:trPr>
          <w:trHeight w:val="690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60FE9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4.</w:t>
            </w:r>
          </w:p>
        </w:tc>
        <w:tc>
          <w:tcPr>
            <w:tcW w:w="464" w:type="pct"/>
            <w:vAlign w:val="center"/>
          </w:tcPr>
          <w:p w14:paraId="273D3769" w14:textId="24F557B5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728381D8" w14:textId="2B983A59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Monitoring and Controlling the Project</w:t>
            </w:r>
          </w:p>
        </w:tc>
        <w:tc>
          <w:tcPr>
            <w:tcW w:w="825" w:type="pct"/>
            <w:vAlign w:val="center"/>
          </w:tcPr>
          <w:p w14:paraId="3A193F58" w14:textId="0A034386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seven</w:t>
            </w:r>
          </w:p>
        </w:tc>
        <w:tc>
          <w:tcPr>
            <w:tcW w:w="609" w:type="pct"/>
            <w:vAlign w:val="center"/>
          </w:tcPr>
          <w:p w14:paraId="759FE0D1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0FA2ED95" w14:textId="77777777" w:rsidTr="00996E16">
        <w:trPr>
          <w:trHeight w:val="489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9200C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5.</w:t>
            </w:r>
          </w:p>
        </w:tc>
        <w:tc>
          <w:tcPr>
            <w:tcW w:w="464" w:type="pct"/>
            <w:vAlign w:val="center"/>
          </w:tcPr>
          <w:p w14:paraId="663F32F1" w14:textId="7332763F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21922570" w14:textId="6499676C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hAnsi="Times New Roman"/>
                <w:bCs/>
                <w:color w:val="000000"/>
                <w:spacing w:val="1"/>
                <w:kern w:val="0"/>
                <w:szCs w:val="24"/>
              </w:rPr>
              <w:t>Evaluating and Closing the Project</w:t>
            </w:r>
          </w:p>
        </w:tc>
        <w:tc>
          <w:tcPr>
            <w:tcW w:w="825" w:type="pct"/>
            <w:vAlign w:val="center"/>
          </w:tcPr>
          <w:p w14:paraId="7EB30403" w14:textId="6C218574" w:rsidR="00225792" w:rsidRPr="00996E16" w:rsidRDefault="00225792" w:rsidP="00225792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Chapter eight</w:t>
            </w:r>
          </w:p>
        </w:tc>
        <w:tc>
          <w:tcPr>
            <w:tcW w:w="609" w:type="pct"/>
            <w:vAlign w:val="center"/>
          </w:tcPr>
          <w:p w14:paraId="34ADEE7C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23563489" w14:textId="77777777" w:rsidTr="00996E16">
        <w:trPr>
          <w:trHeight w:val="690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11B22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6.</w:t>
            </w:r>
          </w:p>
        </w:tc>
        <w:tc>
          <w:tcPr>
            <w:tcW w:w="464" w:type="pct"/>
            <w:vAlign w:val="center"/>
          </w:tcPr>
          <w:p w14:paraId="0BFAD56D" w14:textId="71EF3144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30DA63A1" w14:textId="225AC6C2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b/>
                <w:color w:val="FF0000"/>
                <w:szCs w:val="24"/>
              </w:rPr>
            </w:pPr>
            <w:r w:rsidRPr="00996E16">
              <w:rPr>
                <w:rFonts w:ascii="Times New Roman" w:eastAsia="標楷體" w:hAnsi="Times New Roman"/>
                <w:b/>
                <w:color w:val="FF0000"/>
                <w:szCs w:val="24"/>
              </w:rPr>
              <w:t>Project Presentations</w:t>
            </w:r>
          </w:p>
        </w:tc>
        <w:tc>
          <w:tcPr>
            <w:tcW w:w="825" w:type="pct"/>
            <w:vAlign w:val="center"/>
          </w:tcPr>
          <w:p w14:paraId="452CF7B2" w14:textId="738C5CC1" w:rsidR="00225792" w:rsidRPr="00996E16" w:rsidRDefault="00225792" w:rsidP="00225792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09" w:type="pct"/>
            <w:vAlign w:val="center"/>
          </w:tcPr>
          <w:p w14:paraId="69274A31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03F9B712" w14:textId="77777777" w:rsidTr="00996E16">
        <w:trPr>
          <w:trHeight w:val="690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A337A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7.</w:t>
            </w:r>
          </w:p>
        </w:tc>
        <w:tc>
          <w:tcPr>
            <w:tcW w:w="464" w:type="pct"/>
            <w:vAlign w:val="center"/>
          </w:tcPr>
          <w:p w14:paraId="1705A2A5" w14:textId="0041EA94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4E3D46D1" w14:textId="459513D5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b/>
                <w:color w:val="FF0000"/>
                <w:szCs w:val="24"/>
              </w:rPr>
            </w:pPr>
            <w:r w:rsidRPr="00996E16">
              <w:rPr>
                <w:rFonts w:ascii="Times New Roman" w:eastAsia="標楷體" w:hAnsi="Times New Roman"/>
                <w:b/>
                <w:color w:val="FF0000"/>
                <w:szCs w:val="24"/>
              </w:rPr>
              <w:t>Project Presentations</w:t>
            </w:r>
          </w:p>
        </w:tc>
        <w:tc>
          <w:tcPr>
            <w:tcW w:w="825" w:type="pct"/>
            <w:vAlign w:val="center"/>
          </w:tcPr>
          <w:p w14:paraId="1FD2A694" w14:textId="77777777" w:rsidR="00225792" w:rsidRPr="00996E16" w:rsidRDefault="00225792" w:rsidP="0022579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09" w:type="pct"/>
            <w:vAlign w:val="center"/>
          </w:tcPr>
          <w:p w14:paraId="6F4D4FC2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25792" w:rsidRPr="00996E16" w14:paraId="1A6C581F" w14:textId="77777777" w:rsidTr="00996E16">
        <w:trPr>
          <w:trHeight w:val="690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0EF1B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96E16">
              <w:rPr>
                <w:rFonts w:ascii="Times New Roman" w:eastAsia="標楷體" w:hAnsi="Times New Roman"/>
                <w:szCs w:val="24"/>
              </w:rPr>
              <w:t>18.</w:t>
            </w:r>
          </w:p>
        </w:tc>
        <w:tc>
          <w:tcPr>
            <w:tcW w:w="464" w:type="pct"/>
            <w:vAlign w:val="center"/>
          </w:tcPr>
          <w:p w14:paraId="3F118FD0" w14:textId="7BD0E064" w:rsidR="00225792" w:rsidRPr="00996E16" w:rsidRDefault="00225792" w:rsidP="00225792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708" w:type="pct"/>
            <w:vAlign w:val="center"/>
          </w:tcPr>
          <w:p w14:paraId="1FC6F076" w14:textId="269E9A48" w:rsidR="00225792" w:rsidRPr="00996E16" w:rsidRDefault="00225792" w:rsidP="00225792">
            <w:pPr>
              <w:spacing w:line="0" w:lineRule="atLeas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Theme="minorEastAsia" w:hAnsi="Times New Roman" w:hint="eastAsia"/>
                <w:szCs w:val="24"/>
              </w:rPr>
              <w:t>C</w:t>
            </w:r>
            <w:r>
              <w:rPr>
                <w:rFonts w:ascii="Times New Roman" w:eastAsiaTheme="minorEastAsia" w:hAnsi="Times New Roman"/>
                <w:szCs w:val="24"/>
              </w:rPr>
              <w:t>ourse Summary</w:t>
            </w:r>
          </w:p>
        </w:tc>
        <w:tc>
          <w:tcPr>
            <w:tcW w:w="825" w:type="pct"/>
            <w:vAlign w:val="center"/>
          </w:tcPr>
          <w:p w14:paraId="2E03A6CD" w14:textId="77777777" w:rsidR="00225792" w:rsidRPr="00996E16" w:rsidRDefault="00225792" w:rsidP="0022579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09" w:type="pct"/>
            <w:vAlign w:val="center"/>
          </w:tcPr>
          <w:p w14:paraId="5D22C855" w14:textId="77777777" w:rsidR="00225792" w:rsidRPr="00996E16" w:rsidRDefault="00225792" w:rsidP="0022579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733BC296" w14:textId="77777777" w:rsidR="00E87906" w:rsidRPr="00B60C66" w:rsidRDefault="00E87906" w:rsidP="00996E16">
      <w:pPr>
        <w:rPr>
          <w:rFonts w:ascii="Times New Roman" w:eastAsia="標楷體" w:hAnsi="Times New Roman"/>
          <w:szCs w:val="24"/>
        </w:rPr>
      </w:pPr>
    </w:p>
    <w:sectPr w:rsidR="00E87906" w:rsidRPr="00B60C66" w:rsidSect="00524166">
      <w:footerReference w:type="default" r:id="rId7"/>
      <w:pgSz w:w="11906" w:h="16838"/>
      <w:pgMar w:top="624" w:right="624" w:bottom="624" w:left="62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F47B3E" w14:textId="77777777" w:rsidR="001C17A4" w:rsidRDefault="001C17A4" w:rsidP="00711B26">
      <w:r>
        <w:separator/>
      </w:r>
    </w:p>
  </w:endnote>
  <w:endnote w:type="continuationSeparator" w:id="0">
    <w:p w14:paraId="23A708FE" w14:textId="77777777" w:rsidR="001C17A4" w:rsidRDefault="001C17A4" w:rsidP="00711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512CA7" w14:textId="2586D28F" w:rsidR="00DD7F88" w:rsidRDefault="00697FB7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B1293" w:rsidRPr="000B1293">
      <w:rPr>
        <w:noProof/>
        <w:lang w:val="zh-TW"/>
      </w:rPr>
      <w:t>1</w:t>
    </w:r>
    <w:r>
      <w:rPr>
        <w:noProof/>
        <w:lang w:val="zh-TW"/>
      </w:rPr>
      <w:fldChar w:fldCharType="end"/>
    </w:r>
  </w:p>
  <w:p w14:paraId="592ABDDC" w14:textId="77777777" w:rsidR="004040D5" w:rsidRDefault="004040D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C278D0" w14:textId="77777777" w:rsidR="001C17A4" w:rsidRDefault="001C17A4" w:rsidP="00711B26">
      <w:r>
        <w:separator/>
      </w:r>
    </w:p>
  </w:footnote>
  <w:footnote w:type="continuationSeparator" w:id="0">
    <w:p w14:paraId="1D9C3B8D" w14:textId="77777777" w:rsidR="001C17A4" w:rsidRDefault="001C17A4" w:rsidP="00711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BD09AF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B596CD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94286E22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6A1064B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EBACA318"/>
    <w:lvl w:ilvl="0">
      <w:start w:val="1"/>
      <w:numFmt w:val="bullet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ADE48A0"/>
    <w:lvl w:ilvl="0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51A7988"/>
    <w:lvl w:ilvl="0">
      <w:start w:val="1"/>
      <w:numFmt w:val="bullet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594E2C8"/>
    <w:lvl w:ilvl="0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3BAE5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C0C0BE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2C43FD0"/>
    <w:multiLevelType w:val="hybridMultilevel"/>
    <w:tmpl w:val="F288E112"/>
    <w:lvl w:ilvl="0" w:tplc="6FCA18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5D856B2"/>
    <w:multiLevelType w:val="hybridMultilevel"/>
    <w:tmpl w:val="E772A4A4"/>
    <w:lvl w:ilvl="0" w:tplc="0256E7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410D3BA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eastAsia="新細明體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0ABF0316"/>
    <w:multiLevelType w:val="hybridMultilevel"/>
    <w:tmpl w:val="382C5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D1171B"/>
    <w:multiLevelType w:val="hybridMultilevel"/>
    <w:tmpl w:val="78ACEA48"/>
    <w:lvl w:ilvl="0" w:tplc="279AA4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0622E82"/>
    <w:multiLevelType w:val="multilevel"/>
    <w:tmpl w:val="FED26E70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新細明體" w:hAnsi="Arial" w:cs="Arial" w:hint="eastAsia"/>
        <w:b w:val="0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7333318"/>
    <w:multiLevelType w:val="hybridMultilevel"/>
    <w:tmpl w:val="DD348D56"/>
    <w:lvl w:ilvl="0" w:tplc="9006A8C8">
      <w:start w:val="2"/>
      <w:numFmt w:val="bullet"/>
      <w:lvlText w:val="◎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1EB665A5"/>
    <w:multiLevelType w:val="hybridMultilevel"/>
    <w:tmpl w:val="E7FE7BFA"/>
    <w:lvl w:ilvl="0" w:tplc="0030B1A0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4230553"/>
    <w:multiLevelType w:val="hybridMultilevel"/>
    <w:tmpl w:val="06A65CB2"/>
    <w:lvl w:ilvl="0" w:tplc="8110E164">
      <w:start w:val="1"/>
      <w:numFmt w:val="decimal"/>
      <w:lvlText w:val="%1."/>
      <w:lvlJc w:val="left"/>
      <w:pPr>
        <w:ind w:left="360" w:hanging="360"/>
      </w:pPr>
      <w:rPr>
        <w:rFonts w:ascii="Arial" w:eastAsia="新細明體" w:hAnsi="Arial" w:cs="Arial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F324FD1"/>
    <w:multiLevelType w:val="multilevel"/>
    <w:tmpl w:val="94E6E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24137DA"/>
    <w:multiLevelType w:val="hybridMultilevel"/>
    <w:tmpl w:val="C95C7EBA"/>
    <w:lvl w:ilvl="0" w:tplc="9FA2B99A">
      <w:start w:val="1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7066ACD"/>
    <w:multiLevelType w:val="hybridMultilevel"/>
    <w:tmpl w:val="2D7A2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B24272"/>
    <w:multiLevelType w:val="hybridMultilevel"/>
    <w:tmpl w:val="6CE2AEE6"/>
    <w:lvl w:ilvl="0" w:tplc="6B5ADAB8">
      <w:start w:val="4"/>
      <w:numFmt w:val="bullet"/>
      <w:lvlText w:val="□"/>
      <w:lvlJc w:val="left"/>
      <w:pPr>
        <w:ind w:left="371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7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1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9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31" w:hanging="480"/>
      </w:pPr>
      <w:rPr>
        <w:rFonts w:ascii="Wingdings" w:hAnsi="Wingdings" w:hint="default"/>
      </w:rPr>
    </w:lvl>
  </w:abstractNum>
  <w:abstractNum w:abstractNumId="22" w15:restartNumberingAfterBreak="0">
    <w:nsid w:val="69FC24B6"/>
    <w:multiLevelType w:val="hybridMultilevel"/>
    <w:tmpl w:val="005872C0"/>
    <w:lvl w:ilvl="0" w:tplc="996E7F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262753F"/>
    <w:multiLevelType w:val="multilevel"/>
    <w:tmpl w:val="6510858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54D6666"/>
    <w:multiLevelType w:val="hybridMultilevel"/>
    <w:tmpl w:val="37066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15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6"/>
  </w:num>
  <w:num w:numId="15">
    <w:abstractNumId w:val="21"/>
  </w:num>
  <w:num w:numId="16">
    <w:abstractNumId w:val="19"/>
  </w:num>
  <w:num w:numId="17">
    <w:abstractNumId w:val="10"/>
  </w:num>
  <w:num w:numId="18">
    <w:abstractNumId w:val="11"/>
  </w:num>
  <w:num w:numId="19">
    <w:abstractNumId w:val="12"/>
  </w:num>
  <w:num w:numId="20">
    <w:abstractNumId w:val="24"/>
  </w:num>
  <w:num w:numId="21">
    <w:abstractNumId w:val="20"/>
  </w:num>
  <w:num w:numId="22">
    <w:abstractNumId w:val="17"/>
  </w:num>
  <w:num w:numId="23">
    <w:abstractNumId w:val="18"/>
  </w:num>
  <w:num w:numId="24">
    <w:abstractNumId w:val="13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7AwNTQys7QwNjJT0lEKTi0uzszPAykwrAUAWcCCVywAAAA="/>
  </w:docVars>
  <w:rsids>
    <w:rsidRoot w:val="00DB6E93"/>
    <w:rsid w:val="00002723"/>
    <w:rsid w:val="00005F66"/>
    <w:rsid w:val="00007A84"/>
    <w:rsid w:val="00011C25"/>
    <w:rsid w:val="000231A1"/>
    <w:rsid w:val="00023DC9"/>
    <w:rsid w:val="00024BC0"/>
    <w:rsid w:val="00027BE3"/>
    <w:rsid w:val="000319DB"/>
    <w:rsid w:val="0004593B"/>
    <w:rsid w:val="00046372"/>
    <w:rsid w:val="00057A8E"/>
    <w:rsid w:val="0006119C"/>
    <w:rsid w:val="00062478"/>
    <w:rsid w:val="00065E07"/>
    <w:rsid w:val="00072C2C"/>
    <w:rsid w:val="00072FBE"/>
    <w:rsid w:val="000740B8"/>
    <w:rsid w:val="00076FEF"/>
    <w:rsid w:val="0008112F"/>
    <w:rsid w:val="00081C72"/>
    <w:rsid w:val="000879E5"/>
    <w:rsid w:val="0009346A"/>
    <w:rsid w:val="000A4D5D"/>
    <w:rsid w:val="000B0BD4"/>
    <w:rsid w:val="000B1293"/>
    <w:rsid w:val="000B6594"/>
    <w:rsid w:val="000C0760"/>
    <w:rsid w:val="000C77FC"/>
    <w:rsid w:val="000D068A"/>
    <w:rsid w:val="000D7F5A"/>
    <w:rsid w:val="000E1DDE"/>
    <w:rsid w:val="000E1F3C"/>
    <w:rsid w:val="000E35E3"/>
    <w:rsid w:val="000F3423"/>
    <w:rsid w:val="000F3D49"/>
    <w:rsid w:val="000F456C"/>
    <w:rsid w:val="000F70AF"/>
    <w:rsid w:val="00104C4F"/>
    <w:rsid w:val="0011674E"/>
    <w:rsid w:val="00117C4D"/>
    <w:rsid w:val="00126C03"/>
    <w:rsid w:val="00135334"/>
    <w:rsid w:val="00142D64"/>
    <w:rsid w:val="00143AAB"/>
    <w:rsid w:val="00146BFA"/>
    <w:rsid w:val="0014770E"/>
    <w:rsid w:val="00150B16"/>
    <w:rsid w:val="001518CF"/>
    <w:rsid w:val="00152851"/>
    <w:rsid w:val="00152A55"/>
    <w:rsid w:val="00153958"/>
    <w:rsid w:val="001611C7"/>
    <w:rsid w:val="00163544"/>
    <w:rsid w:val="00166BC1"/>
    <w:rsid w:val="00183691"/>
    <w:rsid w:val="001850B6"/>
    <w:rsid w:val="0018776D"/>
    <w:rsid w:val="00192F79"/>
    <w:rsid w:val="00193997"/>
    <w:rsid w:val="001B33F0"/>
    <w:rsid w:val="001B39F7"/>
    <w:rsid w:val="001C17A4"/>
    <w:rsid w:val="001C58F2"/>
    <w:rsid w:val="001C6078"/>
    <w:rsid w:val="001C657A"/>
    <w:rsid w:val="001D2AEC"/>
    <w:rsid w:val="001E4113"/>
    <w:rsid w:val="001E75FD"/>
    <w:rsid w:val="001F6A8F"/>
    <w:rsid w:val="001F7C7C"/>
    <w:rsid w:val="00220196"/>
    <w:rsid w:val="0022042D"/>
    <w:rsid w:val="00221596"/>
    <w:rsid w:val="002224AA"/>
    <w:rsid w:val="0022294F"/>
    <w:rsid w:val="00222B69"/>
    <w:rsid w:val="00225643"/>
    <w:rsid w:val="00225792"/>
    <w:rsid w:val="00226883"/>
    <w:rsid w:val="0023201B"/>
    <w:rsid w:val="00233195"/>
    <w:rsid w:val="002378BB"/>
    <w:rsid w:val="002422B7"/>
    <w:rsid w:val="00245FFB"/>
    <w:rsid w:val="00254771"/>
    <w:rsid w:val="00266443"/>
    <w:rsid w:val="002744F8"/>
    <w:rsid w:val="00275C49"/>
    <w:rsid w:val="00276236"/>
    <w:rsid w:val="00277875"/>
    <w:rsid w:val="00281DE0"/>
    <w:rsid w:val="00286735"/>
    <w:rsid w:val="0029139E"/>
    <w:rsid w:val="002A0B87"/>
    <w:rsid w:val="002A3737"/>
    <w:rsid w:val="002A4F15"/>
    <w:rsid w:val="002A58C3"/>
    <w:rsid w:val="002B0C30"/>
    <w:rsid w:val="002B75A2"/>
    <w:rsid w:val="002C6806"/>
    <w:rsid w:val="002D4B77"/>
    <w:rsid w:val="002D7CF8"/>
    <w:rsid w:val="002E04FD"/>
    <w:rsid w:val="002E174F"/>
    <w:rsid w:val="002E4CFF"/>
    <w:rsid w:val="002F3E5E"/>
    <w:rsid w:val="0030239A"/>
    <w:rsid w:val="003065BB"/>
    <w:rsid w:val="003071F4"/>
    <w:rsid w:val="003121F6"/>
    <w:rsid w:val="00316006"/>
    <w:rsid w:val="00317C68"/>
    <w:rsid w:val="00323930"/>
    <w:rsid w:val="00325E9C"/>
    <w:rsid w:val="00327BC3"/>
    <w:rsid w:val="00341C62"/>
    <w:rsid w:val="00341FDB"/>
    <w:rsid w:val="003435A2"/>
    <w:rsid w:val="00347CA9"/>
    <w:rsid w:val="0035104E"/>
    <w:rsid w:val="00363132"/>
    <w:rsid w:val="00365C5B"/>
    <w:rsid w:val="00366A23"/>
    <w:rsid w:val="00377290"/>
    <w:rsid w:val="003823E0"/>
    <w:rsid w:val="003902AB"/>
    <w:rsid w:val="0039249E"/>
    <w:rsid w:val="00396202"/>
    <w:rsid w:val="003978EF"/>
    <w:rsid w:val="003A3496"/>
    <w:rsid w:val="003B1CF0"/>
    <w:rsid w:val="003B2EDB"/>
    <w:rsid w:val="003B3970"/>
    <w:rsid w:val="003B7907"/>
    <w:rsid w:val="003D7260"/>
    <w:rsid w:val="003E021C"/>
    <w:rsid w:val="003F5E2F"/>
    <w:rsid w:val="003F7273"/>
    <w:rsid w:val="00403A53"/>
    <w:rsid w:val="004040D5"/>
    <w:rsid w:val="00404516"/>
    <w:rsid w:val="00404771"/>
    <w:rsid w:val="00404F22"/>
    <w:rsid w:val="0040712E"/>
    <w:rsid w:val="00413243"/>
    <w:rsid w:val="00415848"/>
    <w:rsid w:val="004245DB"/>
    <w:rsid w:val="00426CA9"/>
    <w:rsid w:val="004413A6"/>
    <w:rsid w:val="00447202"/>
    <w:rsid w:val="00452F2A"/>
    <w:rsid w:val="00456049"/>
    <w:rsid w:val="00457E45"/>
    <w:rsid w:val="00460419"/>
    <w:rsid w:val="004669E4"/>
    <w:rsid w:val="00472BC2"/>
    <w:rsid w:val="00484437"/>
    <w:rsid w:val="00486A2B"/>
    <w:rsid w:val="00490886"/>
    <w:rsid w:val="00492104"/>
    <w:rsid w:val="004A77BF"/>
    <w:rsid w:val="004B0BFA"/>
    <w:rsid w:val="004B2955"/>
    <w:rsid w:val="004B440F"/>
    <w:rsid w:val="004B63A7"/>
    <w:rsid w:val="004C1D7B"/>
    <w:rsid w:val="004C3446"/>
    <w:rsid w:val="004C747C"/>
    <w:rsid w:val="004D7105"/>
    <w:rsid w:val="004E1615"/>
    <w:rsid w:val="004E543D"/>
    <w:rsid w:val="00502EB7"/>
    <w:rsid w:val="00506F1A"/>
    <w:rsid w:val="00507A6B"/>
    <w:rsid w:val="00511412"/>
    <w:rsid w:val="005147D4"/>
    <w:rsid w:val="00520686"/>
    <w:rsid w:val="005218C9"/>
    <w:rsid w:val="00522761"/>
    <w:rsid w:val="00524166"/>
    <w:rsid w:val="0053139D"/>
    <w:rsid w:val="00535E00"/>
    <w:rsid w:val="00537BB1"/>
    <w:rsid w:val="00547DAB"/>
    <w:rsid w:val="00550884"/>
    <w:rsid w:val="00556834"/>
    <w:rsid w:val="00563F54"/>
    <w:rsid w:val="00565146"/>
    <w:rsid w:val="00575AE7"/>
    <w:rsid w:val="00577DD2"/>
    <w:rsid w:val="00577E85"/>
    <w:rsid w:val="00581F89"/>
    <w:rsid w:val="005825A9"/>
    <w:rsid w:val="00583766"/>
    <w:rsid w:val="005839AF"/>
    <w:rsid w:val="00586D5B"/>
    <w:rsid w:val="005A0A7B"/>
    <w:rsid w:val="005A1FBF"/>
    <w:rsid w:val="005A4A73"/>
    <w:rsid w:val="005A4DB3"/>
    <w:rsid w:val="005A5CF8"/>
    <w:rsid w:val="005B091E"/>
    <w:rsid w:val="005B1BBA"/>
    <w:rsid w:val="005B1FDF"/>
    <w:rsid w:val="005B6E11"/>
    <w:rsid w:val="005C6ABE"/>
    <w:rsid w:val="005C7C15"/>
    <w:rsid w:val="005E2659"/>
    <w:rsid w:val="005E55E1"/>
    <w:rsid w:val="005E6BF4"/>
    <w:rsid w:val="005F0657"/>
    <w:rsid w:val="005F0D20"/>
    <w:rsid w:val="00606B42"/>
    <w:rsid w:val="0060762D"/>
    <w:rsid w:val="006206AF"/>
    <w:rsid w:val="00624A09"/>
    <w:rsid w:val="00626AD9"/>
    <w:rsid w:val="006276E5"/>
    <w:rsid w:val="0063178F"/>
    <w:rsid w:val="00641481"/>
    <w:rsid w:val="0065307A"/>
    <w:rsid w:val="006559CF"/>
    <w:rsid w:val="00657485"/>
    <w:rsid w:val="006607FF"/>
    <w:rsid w:val="00660B72"/>
    <w:rsid w:val="00671054"/>
    <w:rsid w:val="0067487A"/>
    <w:rsid w:val="00676CE6"/>
    <w:rsid w:val="006772FB"/>
    <w:rsid w:val="00681348"/>
    <w:rsid w:val="00682B7F"/>
    <w:rsid w:val="006932A1"/>
    <w:rsid w:val="00697FB7"/>
    <w:rsid w:val="006A1B4C"/>
    <w:rsid w:val="006A3100"/>
    <w:rsid w:val="006A33CB"/>
    <w:rsid w:val="006B7C20"/>
    <w:rsid w:val="006C2CD2"/>
    <w:rsid w:val="006C3646"/>
    <w:rsid w:val="006C4899"/>
    <w:rsid w:val="006C57CB"/>
    <w:rsid w:val="006D3351"/>
    <w:rsid w:val="006D3CE2"/>
    <w:rsid w:val="006E1703"/>
    <w:rsid w:val="006E41A7"/>
    <w:rsid w:val="006E44E8"/>
    <w:rsid w:val="00702466"/>
    <w:rsid w:val="00711B26"/>
    <w:rsid w:val="007210AC"/>
    <w:rsid w:val="007250D3"/>
    <w:rsid w:val="00735D1B"/>
    <w:rsid w:val="00743CF0"/>
    <w:rsid w:val="00744C97"/>
    <w:rsid w:val="00745B1D"/>
    <w:rsid w:val="0075344C"/>
    <w:rsid w:val="00754354"/>
    <w:rsid w:val="00756C12"/>
    <w:rsid w:val="0075749B"/>
    <w:rsid w:val="007728C9"/>
    <w:rsid w:val="00777C51"/>
    <w:rsid w:val="007816F0"/>
    <w:rsid w:val="00782E7C"/>
    <w:rsid w:val="00783510"/>
    <w:rsid w:val="007847BB"/>
    <w:rsid w:val="00787CB5"/>
    <w:rsid w:val="00790E29"/>
    <w:rsid w:val="007B32AD"/>
    <w:rsid w:val="007B36A0"/>
    <w:rsid w:val="007B3972"/>
    <w:rsid w:val="007D1180"/>
    <w:rsid w:val="007D1819"/>
    <w:rsid w:val="007D7B5E"/>
    <w:rsid w:val="007E739D"/>
    <w:rsid w:val="007E7E59"/>
    <w:rsid w:val="007F3590"/>
    <w:rsid w:val="0080725C"/>
    <w:rsid w:val="00813761"/>
    <w:rsid w:val="008205DB"/>
    <w:rsid w:val="00820729"/>
    <w:rsid w:val="008207E8"/>
    <w:rsid w:val="00821708"/>
    <w:rsid w:val="00830043"/>
    <w:rsid w:val="008309AF"/>
    <w:rsid w:val="00830C5F"/>
    <w:rsid w:val="00834DC5"/>
    <w:rsid w:val="00836041"/>
    <w:rsid w:val="00836C47"/>
    <w:rsid w:val="0083770B"/>
    <w:rsid w:val="00853B80"/>
    <w:rsid w:val="00877562"/>
    <w:rsid w:val="00885C61"/>
    <w:rsid w:val="00891863"/>
    <w:rsid w:val="00892014"/>
    <w:rsid w:val="00892B1C"/>
    <w:rsid w:val="00894505"/>
    <w:rsid w:val="008A0D3C"/>
    <w:rsid w:val="008A2160"/>
    <w:rsid w:val="008A23DD"/>
    <w:rsid w:val="008A2C3C"/>
    <w:rsid w:val="008A4F7C"/>
    <w:rsid w:val="008A5C9D"/>
    <w:rsid w:val="008B32E4"/>
    <w:rsid w:val="008B36E1"/>
    <w:rsid w:val="008B4117"/>
    <w:rsid w:val="008C00BA"/>
    <w:rsid w:val="008C21CF"/>
    <w:rsid w:val="008C3E10"/>
    <w:rsid w:val="008D2DE8"/>
    <w:rsid w:val="008D3AE8"/>
    <w:rsid w:val="008E24E9"/>
    <w:rsid w:val="008E328C"/>
    <w:rsid w:val="008E38DC"/>
    <w:rsid w:val="008E4836"/>
    <w:rsid w:val="008F24BA"/>
    <w:rsid w:val="008F463A"/>
    <w:rsid w:val="008F48B8"/>
    <w:rsid w:val="008F58D2"/>
    <w:rsid w:val="008F5DC4"/>
    <w:rsid w:val="008F6939"/>
    <w:rsid w:val="00903174"/>
    <w:rsid w:val="00903B71"/>
    <w:rsid w:val="00907D82"/>
    <w:rsid w:val="00910CC7"/>
    <w:rsid w:val="00920743"/>
    <w:rsid w:val="009207B1"/>
    <w:rsid w:val="00921E5B"/>
    <w:rsid w:val="00922153"/>
    <w:rsid w:val="0093027D"/>
    <w:rsid w:val="00934ACF"/>
    <w:rsid w:val="00934BB7"/>
    <w:rsid w:val="009521B9"/>
    <w:rsid w:val="00952CCB"/>
    <w:rsid w:val="00961D87"/>
    <w:rsid w:val="00963CD1"/>
    <w:rsid w:val="00964D38"/>
    <w:rsid w:val="0096581E"/>
    <w:rsid w:val="00966596"/>
    <w:rsid w:val="009728AC"/>
    <w:rsid w:val="009740DE"/>
    <w:rsid w:val="00974376"/>
    <w:rsid w:val="009754D5"/>
    <w:rsid w:val="00984CE3"/>
    <w:rsid w:val="0098794A"/>
    <w:rsid w:val="0099396D"/>
    <w:rsid w:val="00996E16"/>
    <w:rsid w:val="009A567B"/>
    <w:rsid w:val="009A7364"/>
    <w:rsid w:val="009B3D1A"/>
    <w:rsid w:val="009C59F3"/>
    <w:rsid w:val="009C705B"/>
    <w:rsid w:val="009C742F"/>
    <w:rsid w:val="009D1510"/>
    <w:rsid w:val="009E4144"/>
    <w:rsid w:val="009E4E5C"/>
    <w:rsid w:val="009F1C4C"/>
    <w:rsid w:val="009F1DFD"/>
    <w:rsid w:val="009F3558"/>
    <w:rsid w:val="00A0089B"/>
    <w:rsid w:val="00A01621"/>
    <w:rsid w:val="00A12277"/>
    <w:rsid w:val="00A1444F"/>
    <w:rsid w:val="00A177B5"/>
    <w:rsid w:val="00A27D10"/>
    <w:rsid w:val="00A309DA"/>
    <w:rsid w:val="00A344B4"/>
    <w:rsid w:val="00A3691A"/>
    <w:rsid w:val="00A454DB"/>
    <w:rsid w:val="00A62AB8"/>
    <w:rsid w:val="00A62C41"/>
    <w:rsid w:val="00A6636C"/>
    <w:rsid w:val="00A67C0A"/>
    <w:rsid w:val="00A7570F"/>
    <w:rsid w:val="00A7682D"/>
    <w:rsid w:val="00A76C53"/>
    <w:rsid w:val="00A839DB"/>
    <w:rsid w:val="00A83B10"/>
    <w:rsid w:val="00A90F33"/>
    <w:rsid w:val="00A94650"/>
    <w:rsid w:val="00A97C16"/>
    <w:rsid w:val="00AA0FF9"/>
    <w:rsid w:val="00AA2931"/>
    <w:rsid w:val="00AB08AB"/>
    <w:rsid w:val="00AB0F30"/>
    <w:rsid w:val="00AB7EC6"/>
    <w:rsid w:val="00AC0E99"/>
    <w:rsid w:val="00AC14AB"/>
    <w:rsid w:val="00AC1A92"/>
    <w:rsid w:val="00AC7EF1"/>
    <w:rsid w:val="00AD40B7"/>
    <w:rsid w:val="00AD69DA"/>
    <w:rsid w:val="00AD74D8"/>
    <w:rsid w:val="00AE09EA"/>
    <w:rsid w:val="00AE636A"/>
    <w:rsid w:val="00AE6DAB"/>
    <w:rsid w:val="00AF7F4B"/>
    <w:rsid w:val="00B20DB7"/>
    <w:rsid w:val="00B21302"/>
    <w:rsid w:val="00B31527"/>
    <w:rsid w:val="00B31D0A"/>
    <w:rsid w:val="00B33F89"/>
    <w:rsid w:val="00B4552D"/>
    <w:rsid w:val="00B50D5E"/>
    <w:rsid w:val="00B60C66"/>
    <w:rsid w:val="00B6430E"/>
    <w:rsid w:val="00B67E54"/>
    <w:rsid w:val="00B84BD7"/>
    <w:rsid w:val="00B927FF"/>
    <w:rsid w:val="00B93D22"/>
    <w:rsid w:val="00B96569"/>
    <w:rsid w:val="00BA36F8"/>
    <w:rsid w:val="00BC2E46"/>
    <w:rsid w:val="00BD26F0"/>
    <w:rsid w:val="00BD568E"/>
    <w:rsid w:val="00BD5834"/>
    <w:rsid w:val="00BE05B5"/>
    <w:rsid w:val="00BE6D67"/>
    <w:rsid w:val="00BF1C7C"/>
    <w:rsid w:val="00BF2ABD"/>
    <w:rsid w:val="00BF57CE"/>
    <w:rsid w:val="00BF59D5"/>
    <w:rsid w:val="00C01F83"/>
    <w:rsid w:val="00C07218"/>
    <w:rsid w:val="00C1428F"/>
    <w:rsid w:val="00C21775"/>
    <w:rsid w:val="00C23EBF"/>
    <w:rsid w:val="00C30E9B"/>
    <w:rsid w:val="00C3127A"/>
    <w:rsid w:val="00C3295B"/>
    <w:rsid w:val="00C40AF5"/>
    <w:rsid w:val="00C52321"/>
    <w:rsid w:val="00C61A53"/>
    <w:rsid w:val="00C660EC"/>
    <w:rsid w:val="00C6714C"/>
    <w:rsid w:val="00C72E2F"/>
    <w:rsid w:val="00C77C81"/>
    <w:rsid w:val="00C877E6"/>
    <w:rsid w:val="00C87A3B"/>
    <w:rsid w:val="00C9233F"/>
    <w:rsid w:val="00C96A9F"/>
    <w:rsid w:val="00CA5B16"/>
    <w:rsid w:val="00CA6CB6"/>
    <w:rsid w:val="00CB7D88"/>
    <w:rsid w:val="00CD4715"/>
    <w:rsid w:val="00CD5866"/>
    <w:rsid w:val="00CD695C"/>
    <w:rsid w:val="00CE01A5"/>
    <w:rsid w:val="00CE26B2"/>
    <w:rsid w:val="00CE57F2"/>
    <w:rsid w:val="00CE6336"/>
    <w:rsid w:val="00CE76E3"/>
    <w:rsid w:val="00CF186C"/>
    <w:rsid w:val="00CF320C"/>
    <w:rsid w:val="00CF357C"/>
    <w:rsid w:val="00CF75E5"/>
    <w:rsid w:val="00D0353E"/>
    <w:rsid w:val="00D107F5"/>
    <w:rsid w:val="00D16FA3"/>
    <w:rsid w:val="00D20649"/>
    <w:rsid w:val="00D20D05"/>
    <w:rsid w:val="00D32FC6"/>
    <w:rsid w:val="00D45F02"/>
    <w:rsid w:val="00D479E2"/>
    <w:rsid w:val="00D50AAA"/>
    <w:rsid w:val="00D6739C"/>
    <w:rsid w:val="00D73C1B"/>
    <w:rsid w:val="00D769C9"/>
    <w:rsid w:val="00D77AE4"/>
    <w:rsid w:val="00D856D9"/>
    <w:rsid w:val="00D862B8"/>
    <w:rsid w:val="00D9335C"/>
    <w:rsid w:val="00DA12C7"/>
    <w:rsid w:val="00DA219B"/>
    <w:rsid w:val="00DA396B"/>
    <w:rsid w:val="00DB1753"/>
    <w:rsid w:val="00DB6E93"/>
    <w:rsid w:val="00DC0B93"/>
    <w:rsid w:val="00DC2441"/>
    <w:rsid w:val="00DC7338"/>
    <w:rsid w:val="00DD3BAB"/>
    <w:rsid w:val="00DD62F0"/>
    <w:rsid w:val="00DD7F88"/>
    <w:rsid w:val="00DE5EB2"/>
    <w:rsid w:val="00DF0FB0"/>
    <w:rsid w:val="00DF62B6"/>
    <w:rsid w:val="00E00922"/>
    <w:rsid w:val="00E11DB8"/>
    <w:rsid w:val="00E11E7F"/>
    <w:rsid w:val="00E163C8"/>
    <w:rsid w:val="00E20452"/>
    <w:rsid w:val="00E20603"/>
    <w:rsid w:val="00E2160F"/>
    <w:rsid w:val="00E22C72"/>
    <w:rsid w:val="00E301DE"/>
    <w:rsid w:val="00E32C44"/>
    <w:rsid w:val="00E40586"/>
    <w:rsid w:val="00E44FF6"/>
    <w:rsid w:val="00E52455"/>
    <w:rsid w:val="00E53240"/>
    <w:rsid w:val="00E60C55"/>
    <w:rsid w:val="00E62E49"/>
    <w:rsid w:val="00E62FC0"/>
    <w:rsid w:val="00E63EF9"/>
    <w:rsid w:val="00E7573C"/>
    <w:rsid w:val="00E75BC9"/>
    <w:rsid w:val="00E75C21"/>
    <w:rsid w:val="00E80B1B"/>
    <w:rsid w:val="00E81351"/>
    <w:rsid w:val="00E82963"/>
    <w:rsid w:val="00E83587"/>
    <w:rsid w:val="00E8470B"/>
    <w:rsid w:val="00E85F1D"/>
    <w:rsid w:val="00E87906"/>
    <w:rsid w:val="00EA6545"/>
    <w:rsid w:val="00EB48EA"/>
    <w:rsid w:val="00EB5995"/>
    <w:rsid w:val="00EB65E7"/>
    <w:rsid w:val="00EC4448"/>
    <w:rsid w:val="00ED3519"/>
    <w:rsid w:val="00EE2408"/>
    <w:rsid w:val="00EE7344"/>
    <w:rsid w:val="00EF01E0"/>
    <w:rsid w:val="00EF664A"/>
    <w:rsid w:val="00EF6668"/>
    <w:rsid w:val="00F31D8D"/>
    <w:rsid w:val="00F348C3"/>
    <w:rsid w:val="00F402FA"/>
    <w:rsid w:val="00F4251D"/>
    <w:rsid w:val="00F570DE"/>
    <w:rsid w:val="00F601E7"/>
    <w:rsid w:val="00F603D0"/>
    <w:rsid w:val="00F60853"/>
    <w:rsid w:val="00F61A4F"/>
    <w:rsid w:val="00F61E0D"/>
    <w:rsid w:val="00F63701"/>
    <w:rsid w:val="00F64985"/>
    <w:rsid w:val="00F71B55"/>
    <w:rsid w:val="00F77C4F"/>
    <w:rsid w:val="00F84471"/>
    <w:rsid w:val="00F86D59"/>
    <w:rsid w:val="00F870EB"/>
    <w:rsid w:val="00F97068"/>
    <w:rsid w:val="00FA5A42"/>
    <w:rsid w:val="00FA6942"/>
    <w:rsid w:val="00FC020B"/>
    <w:rsid w:val="00FC1426"/>
    <w:rsid w:val="00FC47CA"/>
    <w:rsid w:val="00FC487C"/>
    <w:rsid w:val="00FD18E8"/>
    <w:rsid w:val="00FE159C"/>
    <w:rsid w:val="00FF5010"/>
    <w:rsid w:val="00FF5C25"/>
    <w:rsid w:val="00FF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528CEA"/>
  <w15:docId w15:val="{003357A4-DE97-41B0-911A-EAA9F4CFB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6CA9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6E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header"/>
    <w:basedOn w:val="a"/>
    <w:link w:val="a5"/>
    <w:uiPriority w:val="99"/>
    <w:unhideWhenUsed/>
    <w:rsid w:val="00711B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711B26"/>
    <w:rPr>
      <w:kern w:val="2"/>
    </w:rPr>
  </w:style>
  <w:style w:type="paragraph" w:styleId="a6">
    <w:name w:val="footer"/>
    <w:basedOn w:val="a"/>
    <w:link w:val="a7"/>
    <w:uiPriority w:val="99"/>
    <w:unhideWhenUsed/>
    <w:rsid w:val="00711B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711B26"/>
    <w:rPr>
      <w:kern w:val="2"/>
    </w:rPr>
  </w:style>
  <w:style w:type="paragraph" w:styleId="a8">
    <w:name w:val="List Paragraph"/>
    <w:basedOn w:val="a"/>
    <w:uiPriority w:val="34"/>
    <w:qFormat/>
    <w:rsid w:val="005A4DB3"/>
    <w:pPr>
      <w:spacing w:line="360" w:lineRule="auto"/>
      <w:ind w:leftChars="200" w:left="480"/>
      <w:jc w:val="both"/>
    </w:pPr>
  </w:style>
  <w:style w:type="character" w:styleId="a9">
    <w:name w:val="Hyperlink"/>
    <w:uiPriority w:val="99"/>
    <w:unhideWhenUsed/>
    <w:rsid w:val="00365C5B"/>
    <w:rPr>
      <w:color w:val="0000FF"/>
      <w:u w:val="single"/>
    </w:rPr>
  </w:style>
  <w:style w:type="paragraph" w:customStyle="1" w:styleId="191">
    <w:name w:val="(19.1)次標題"/>
    <w:uiPriority w:val="99"/>
    <w:rsid w:val="00E60C55"/>
    <w:pPr>
      <w:tabs>
        <w:tab w:val="num" w:pos="555"/>
      </w:tabs>
      <w:suppressAutoHyphens/>
      <w:outlineLvl w:val="1"/>
    </w:pPr>
    <w:rPr>
      <w:rFonts w:ascii="Times New Roman" w:hAnsi="Times New Roman" w:cs="Arial"/>
      <w:kern w:val="28"/>
      <w:sz w:val="28"/>
      <w:szCs w:val="28"/>
      <w:lang w:eastAsia="ar-SA"/>
    </w:rPr>
  </w:style>
  <w:style w:type="character" w:styleId="aa">
    <w:name w:val="Placeholder Text"/>
    <w:basedOn w:val="a0"/>
    <w:uiPriority w:val="99"/>
    <w:semiHidden/>
    <w:rsid w:val="00F348C3"/>
    <w:rPr>
      <w:color w:val="808080"/>
    </w:rPr>
  </w:style>
  <w:style w:type="paragraph" w:styleId="ab">
    <w:name w:val="Balloon Text"/>
    <w:basedOn w:val="a"/>
    <w:link w:val="ac"/>
    <w:uiPriority w:val="99"/>
    <w:semiHidden/>
    <w:unhideWhenUsed/>
    <w:rsid w:val="00834D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34DC5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27623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Standard">
    <w:name w:val="Standard"/>
    <w:rsid w:val="00B60C66"/>
    <w:pPr>
      <w:widowControl w:val="0"/>
      <w:suppressAutoHyphens/>
      <w:autoSpaceDN w:val="0"/>
      <w:textAlignment w:val="baseline"/>
    </w:pPr>
    <w:rPr>
      <w:kern w:val="3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52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5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4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4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5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0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937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F5BC92970F64463A4DFF59DD33A52A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5C059A0-870D-47A2-95EE-C71CFA5A3829}"/>
      </w:docPartPr>
      <w:docPartBody>
        <w:p w:rsidR="00895B22" w:rsidRDefault="00597DBB" w:rsidP="00597DBB">
          <w:pPr>
            <w:pStyle w:val="4F5BC92970F64463A4DFF59DD33A52A9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AAEBFA57C3BD4A0887C3F0B5EE3D937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472BD2F-0B61-4E33-AEEC-AACA6856E29A}"/>
      </w:docPartPr>
      <w:docPartBody>
        <w:p w:rsidR="00895B22" w:rsidRDefault="00597DBB" w:rsidP="00597DBB">
          <w:pPr>
            <w:pStyle w:val="AAEBFA57C3BD4A0887C3F0B5EE3D9376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88C4DFA16AD445718E23A882A3053EB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6C0A1AE-4813-429F-AB36-C00DECB1B3D8}"/>
      </w:docPartPr>
      <w:docPartBody>
        <w:p w:rsidR="00F40591" w:rsidRDefault="00C0315F" w:rsidP="00C0315F">
          <w:pPr>
            <w:pStyle w:val="88C4DFA16AD445718E23A882A3053EB5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79151C1002EA4AD4AE14E563EC70797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00E7A-182E-4025-8511-1DF3FD276518}"/>
      </w:docPartPr>
      <w:docPartBody>
        <w:p w:rsidR="00A70544" w:rsidRDefault="00773C6E" w:rsidP="00773C6E">
          <w:pPr>
            <w:pStyle w:val="79151C1002EA4AD4AE14E563EC70797D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9D664E6251F54927924CB72A02743F7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D3C65013-14CB-45A5-BBD7-A1D2FFC79DC8}"/>
      </w:docPartPr>
      <w:docPartBody>
        <w:p w:rsidR="00A70544" w:rsidRDefault="00773C6E" w:rsidP="00773C6E">
          <w:pPr>
            <w:pStyle w:val="9D664E6251F54927924CB72A02743F7B"/>
          </w:pPr>
          <w:r w:rsidRPr="00933867">
            <w:rPr>
              <w:rStyle w:val="a3"/>
              <w:rFonts w:hint="eastAsia"/>
            </w:rPr>
            <w:t>選擇一個項目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revisionView w:comments="0" w:insDel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F1E74"/>
    <w:rsid w:val="000352E6"/>
    <w:rsid w:val="000C2963"/>
    <w:rsid w:val="00105000"/>
    <w:rsid w:val="0016331E"/>
    <w:rsid w:val="00165C89"/>
    <w:rsid w:val="001A5764"/>
    <w:rsid w:val="00255D70"/>
    <w:rsid w:val="002623B2"/>
    <w:rsid w:val="002C6EC1"/>
    <w:rsid w:val="0030027B"/>
    <w:rsid w:val="003221FE"/>
    <w:rsid w:val="00327E7C"/>
    <w:rsid w:val="003616FC"/>
    <w:rsid w:val="003C590C"/>
    <w:rsid w:val="003C76C1"/>
    <w:rsid w:val="003F5157"/>
    <w:rsid w:val="00431E5C"/>
    <w:rsid w:val="00432DFD"/>
    <w:rsid w:val="004A48C3"/>
    <w:rsid w:val="004B5117"/>
    <w:rsid w:val="004C09B6"/>
    <w:rsid w:val="00572C25"/>
    <w:rsid w:val="00597DBB"/>
    <w:rsid w:val="00650F7E"/>
    <w:rsid w:val="006F3BEC"/>
    <w:rsid w:val="00746CC7"/>
    <w:rsid w:val="007474A0"/>
    <w:rsid w:val="00773C6E"/>
    <w:rsid w:val="00801FDF"/>
    <w:rsid w:val="00826B0D"/>
    <w:rsid w:val="00854872"/>
    <w:rsid w:val="00895B22"/>
    <w:rsid w:val="008C7A7C"/>
    <w:rsid w:val="008D49B0"/>
    <w:rsid w:val="008D68E5"/>
    <w:rsid w:val="00935CF2"/>
    <w:rsid w:val="009539B0"/>
    <w:rsid w:val="00960502"/>
    <w:rsid w:val="00960722"/>
    <w:rsid w:val="009F1E74"/>
    <w:rsid w:val="00A51EFD"/>
    <w:rsid w:val="00A57F22"/>
    <w:rsid w:val="00A70544"/>
    <w:rsid w:val="00AD465F"/>
    <w:rsid w:val="00AD58DD"/>
    <w:rsid w:val="00B52BDA"/>
    <w:rsid w:val="00B85F87"/>
    <w:rsid w:val="00B975A8"/>
    <w:rsid w:val="00C0315F"/>
    <w:rsid w:val="00DB7910"/>
    <w:rsid w:val="00DC0A02"/>
    <w:rsid w:val="00DF39FE"/>
    <w:rsid w:val="00E36F58"/>
    <w:rsid w:val="00E46390"/>
    <w:rsid w:val="00E64BF0"/>
    <w:rsid w:val="00F24F03"/>
    <w:rsid w:val="00F2781B"/>
    <w:rsid w:val="00F40591"/>
    <w:rsid w:val="00F40912"/>
    <w:rsid w:val="00F50C5B"/>
    <w:rsid w:val="00F5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73C6E"/>
    <w:rPr>
      <w:color w:val="808080"/>
    </w:rPr>
  </w:style>
  <w:style w:type="paragraph" w:customStyle="1" w:styleId="4F5BC92970F64463A4DFF59DD33A52A9">
    <w:name w:val="4F5BC92970F64463A4DFF59DD33A52A9"/>
    <w:rsid w:val="00597DBB"/>
    <w:pPr>
      <w:widowControl w:val="0"/>
    </w:pPr>
  </w:style>
  <w:style w:type="paragraph" w:customStyle="1" w:styleId="AAEBFA57C3BD4A0887C3F0B5EE3D9376">
    <w:name w:val="AAEBFA57C3BD4A0887C3F0B5EE3D9376"/>
    <w:rsid w:val="00597DBB"/>
    <w:pPr>
      <w:widowControl w:val="0"/>
    </w:pPr>
  </w:style>
  <w:style w:type="paragraph" w:customStyle="1" w:styleId="85F488FB8E42418BAE6E6C197C7D6FE7">
    <w:name w:val="85F488FB8E42418BAE6E6C197C7D6FE7"/>
    <w:rsid w:val="00597DBB"/>
    <w:pPr>
      <w:widowControl w:val="0"/>
    </w:pPr>
  </w:style>
  <w:style w:type="paragraph" w:customStyle="1" w:styleId="91C722E11A9F472C8447BD522AF0E2F6">
    <w:name w:val="91C722E11A9F472C8447BD522AF0E2F6"/>
    <w:rsid w:val="00597DBB"/>
    <w:pPr>
      <w:widowControl w:val="0"/>
    </w:pPr>
  </w:style>
  <w:style w:type="paragraph" w:customStyle="1" w:styleId="5C5F6C558C1C4B1CB99DA7997AC52458">
    <w:name w:val="5C5F6C558C1C4B1CB99DA7997AC52458"/>
    <w:rsid w:val="00597DBB"/>
    <w:pPr>
      <w:widowControl w:val="0"/>
    </w:pPr>
  </w:style>
  <w:style w:type="paragraph" w:customStyle="1" w:styleId="B072DF69701044228BB6F2A5DE6949B5">
    <w:name w:val="B072DF69701044228BB6F2A5DE6949B5"/>
    <w:rsid w:val="00597DBB"/>
    <w:pPr>
      <w:widowControl w:val="0"/>
    </w:pPr>
  </w:style>
  <w:style w:type="paragraph" w:customStyle="1" w:styleId="88C4DFA16AD445718E23A882A3053EB5">
    <w:name w:val="88C4DFA16AD445718E23A882A3053EB5"/>
    <w:rsid w:val="00C0315F"/>
    <w:pPr>
      <w:widowControl w:val="0"/>
    </w:pPr>
  </w:style>
  <w:style w:type="paragraph" w:customStyle="1" w:styleId="0FFC35A8ED53403BAEABF4E4718364BF">
    <w:name w:val="0FFC35A8ED53403BAEABF4E4718364BF"/>
    <w:rsid w:val="00854872"/>
    <w:pPr>
      <w:widowControl w:val="0"/>
    </w:pPr>
  </w:style>
  <w:style w:type="paragraph" w:customStyle="1" w:styleId="FD91567171864408BE89176991F445BB">
    <w:name w:val="FD91567171864408BE89176991F445BB"/>
    <w:rsid w:val="00854872"/>
    <w:pPr>
      <w:widowControl w:val="0"/>
    </w:pPr>
  </w:style>
  <w:style w:type="paragraph" w:customStyle="1" w:styleId="DFC60640510F41138734CDB9C8820E81">
    <w:name w:val="DFC60640510F41138734CDB9C8820E81"/>
    <w:rsid w:val="00854872"/>
    <w:pPr>
      <w:widowControl w:val="0"/>
    </w:pPr>
  </w:style>
  <w:style w:type="paragraph" w:customStyle="1" w:styleId="623521F16C0846E18EB7FE055E8930E9">
    <w:name w:val="623521F16C0846E18EB7FE055E8930E9"/>
    <w:rsid w:val="00165C89"/>
    <w:pPr>
      <w:widowControl w:val="0"/>
    </w:pPr>
  </w:style>
  <w:style w:type="paragraph" w:customStyle="1" w:styleId="E51E9C2361254C74AEBB6EB879559E7F">
    <w:name w:val="E51E9C2361254C74AEBB6EB879559E7F"/>
    <w:rsid w:val="002C6EC1"/>
    <w:pPr>
      <w:widowControl w:val="0"/>
    </w:pPr>
  </w:style>
  <w:style w:type="paragraph" w:customStyle="1" w:styleId="75EB6D33D5BE41A7A642078C353283C4">
    <w:name w:val="75EB6D33D5BE41A7A642078C353283C4"/>
    <w:rsid w:val="002C6EC1"/>
    <w:pPr>
      <w:widowControl w:val="0"/>
    </w:pPr>
  </w:style>
  <w:style w:type="paragraph" w:customStyle="1" w:styleId="79151C1002EA4AD4AE14E563EC70797D">
    <w:name w:val="79151C1002EA4AD4AE14E563EC70797D"/>
    <w:rsid w:val="00773C6E"/>
    <w:pPr>
      <w:widowControl w:val="0"/>
    </w:pPr>
  </w:style>
  <w:style w:type="paragraph" w:customStyle="1" w:styleId="9D664E6251F54927924CB72A02743F7B">
    <w:name w:val="9D664E6251F54927924CB72A02743F7B"/>
    <w:rsid w:val="00773C6E"/>
    <w:pPr>
      <w:widowControl w:val="0"/>
    </w:pPr>
  </w:style>
  <w:style w:type="paragraph" w:customStyle="1" w:styleId="AF7BFB723EBD4EFD818137570311DA2B">
    <w:name w:val="AF7BFB723EBD4EFD818137570311DA2B"/>
    <w:rsid w:val="00773C6E"/>
    <w:pPr>
      <w:widowControl w:val="0"/>
    </w:pPr>
  </w:style>
  <w:style w:type="paragraph" w:customStyle="1" w:styleId="FEB80EC72BC240558958D18A37B30184">
    <w:name w:val="FEB80EC72BC240558958D18A37B30184"/>
    <w:rsid w:val="00773C6E"/>
    <w:pPr>
      <w:widowControl w:val="0"/>
    </w:pPr>
  </w:style>
  <w:style w:type="paragraph" w:customStyle="1" w:styleId="5A1DE3EB478A46EC9DE95DDA228E71F1">
    <w:name w:val="5A1DE3EB478A46EC9DE95DDA228E71F1"/>
    <w:rsid w:val="00773C6E"/>
    <w:pPr>
      <w:widowControl w:val="0"/>
    </w:pPr>
  </w:style>
  <w:style w:type="paragraph" w:customStyle="1" w:styleId="53B9DAAD57D14CF5AD9DF38A8996FCBA">
    <w:name w:val="53B9DAAD57D14CF5AD9DF38A8996FCBA"/>
    <w:rsid w:val="00773C6E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</vt:lpstr>
    </vt:vector>
  </TitlesOfParts>
  <Company>CCU</Company>
  <LinksUpToDate>false</LinksUpToDate>
  <CharactersWithSpaces>3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</dc:title>
  <dc:creator>ASUS</dc:creator>
  <cp:lastModifiedBy>NB95075</cp:lastModifiedBy>
  <cp:revision>2</cp:revision>
  <cp:lastPrinted>2019-12-04T07:06:00Z</cp:lastPrinted>
  <dcterms:created xsi:type="dcterms:W3CDTF">2026-01-06T08:27:00Z</dcterms:created>
  <dcterms:modified xsi:type="dcterms:W3CDTF">2026-01-06T08:27:00Z</dcterms:modified>
</cp:coreProperties>
</file>